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16DEC" w14:textId="77777777" w:rsidR="00E167B9" w:rsidRPr="00D6665E" w:rsidRDefault="00E167B9" w:rsidP="00E167B9">
      <w:pPr>
        <w:rPr>
          <w:rFonts w:ascii="Tahoma" w:hAnsi="Tahoma" w:cs="Tahoma"/>
          <w:b/>
        </w:rPr>
      </w:pPr>
      <w:r w:rsidRPr="00D6665E">
        <w:rPr>
          <w:rFonts w:ascii="Tahoma" w:hAnsi="Tahoma" w:cs="Tahoma"/>
          <w:b/>
        </w:rPr>
        <w:t>PREDLAGATELJ: ŽUPAN OBČINE ŽIROVNICA</w:t>
      </w:r>
    </w:p>
    <w:p w14:paraId="27B2C988" w14:textId="77777777" w:rsidR="00E167B9" w:rsidRPr="00D6665E" w:rsidRDefault="00E167B9" w:rsidP="00E167B9">
      <w:pPr>
        <w:rPr>
          <w:rFonts w:ascii="Tahoma" w:hAnsi="Tahoma" w:cs="Tahoma"/>
          <w:b/>
        </w:rPr>
      </w:pPr>
      <w:r w:rsidRPr="00D6665E">
        <w:rPr>
          <w:rFonts w:ascii="Tahoma" w:hAnsi="Tahoma" w:cs="Tahoma"/>
          <w:b/>
        </w:rPr>
        <w:t>PRISTOJNOST: OBČINSKI SVET OBČINE ŽIROVNICA</w:t>
      </w:r>
    </w:p>
    <w:p w14:paraId="10EA353C" w14:textId="77777777" w:rsidR="00E167B9" w:rsidRPr="00D6665E" w:rsidRDefault="00E167B9" w:rsidP="00E167B9">
      <w:pPr>
        <w:rPr>
          <w:rFonts w:ascii="Tahoma" w:hAnsi="Tahoma"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493"/>
      </w:tblGrid>
      <w:tr w:rsidR="00E167B9" w:rsidRPr="00D6665E" w14:paraId="66C1B369" w14:textId="77777777" w:rsidTr="00802B1B">
        <w:tc>
          <w:tcPr>
            <w:tcW w:w="9493" w:type="dxa"/>
            <w:shd w:val="pct15" w:color="000000" w:fill="FFFFFF"/>
          </w:tcPr>
          <w:p w14:paraId="0408F593" w14:textId="77777777" w:rsidR="00E167B9" w:rsidRPr="00D6665E" w:rsidRDefault="00E167B9" w:rsidP="00802B1B">
            <w:pPr>
              <w:jc w:val="center"/>
              <w:rPr>
                <w:rFonts w:ascii="Tahoma" w:hAnsi="Tahoma" w:cs="Tahoma"/>
                <w:b/>
              </w:rPr>
            </w:pPr>
            <w:r w:rsidRPr="00D6665E">
              <w:rPr>
                <w:rFonts w:ascii="Tahoma" w:hAnsi="Tahoma" w:cs="Tahoma"/>
                <w:b/>
              </w:rPr>
              <w:t>PREDLOG SKLEPA O MNENJU OBČINE ŽIROVNICA K OSNUTKOM POKRAJINSKE ZAKONODAJE</w:t>
            </w:r>
          </w:p>
        </w:tc>
      </w:tr>
    </w:tbl>
    <w:p w14:paraId="300CA706" w14:textId="77777777" w:rsidR="00E167B9" w:rsidRPr="00D6665E" w:rsidRDefault="00E167B9" w:rsidP="00E167B9">
      <w:pPr>
        <w:tabs>
          <w:tab w:val="left" w:pos="7635"/>
        </w:tabs>
        <w:spacing w:line="288" w:lineRule="auto"/>
        <w:jc w:val="both"/>
        <w:rPr>
          <w:rFonts w:ascii="Tahoma" w:hAnsi="Tahoma" w:cs="Tahoma"/>
        </w:rPr>
      </w:pPr>
      <w:r w:rsidRPr="00D6665E">
        <w:rPr>
          <w:rFonts w:ascii="Tahoma" w:hAnsi="Tahoma" w:cs="Tahoma"/>
        </w:rPr>
        <w:tab/>
      </w:r>
    </w:p>
    <w:p w14:paraId="70706FE3" w14:textId="77777777" w:rsidR="00E167B9" w:rsidRDefault="00E167B9" w:rsidP="00E167B9">
      <w:pPr>
        <w:pStyle w:val="Kazalovsebine2"/>
        <w:tabs>
          <w:tab w:val="left" w:pos="993"/>
          <w:tab w:val="left" w:leader="dot" w:pos="8981"/>
        </w:tabs>
        <w:ind w:left="0" w:firstLine="0"/>
        <w:jc w:val="both"/>
        <w:rPr>
          <w:rFonts w:ascii="Tahoma" w:hAnsi="Tahoma" w:cs="Tahoma"/>
          <w:b/>
          <w:bCs/>
          <w:sz w:val="22"/>
          <w:szCs w:val="22"/>
        </w:rPr>
      </w:pPr>
      <w:r>
        <w:rPr>
          <w:rFonts w:ascii="Tahoma" w:hAnsi="Tahoma" w:cs="Tahoma"/>
          <w:b/>
          <w:bCs/>
          <w:sz w:val="22"/>
          <w:szCs w:val="22"/>
        </w:rPr>
        <w:t>UVOD</w:t>
      </w:r>
    </w:p>
    <w:p w14:paraId="24814816" w14:textId="77777777" w:rsidR="00E167B9" w:rsidRDefault="00E167B9" w:rsidP="00E167B9">
      <w:pPr>
        <w:tabs>
          <w:tab w:val="left" w:pos="1985"/>
        </w:tabs>
        <w:ind w:left="1985" w:hanging="1985"/>
        <w:jc w:val="both"/>
        <w:rPr>
          <w:rFonts w:ascii="Tahoma" w:hAnsi="Tahoma" w:cs="Tahoma"/>
          <w:b/>
          <w:bCs/>
        </w:rPr>
      </w:pPr>
      <w:r w:rsidRPr="005A516F">
        <w:rPr>
          <w:rFonts w:ascii="Tahoma" w:hAnsi="Tahoma" w:cs="Tahoma"/>
        </w:rPr>
        <w:t>Občinski svet Občine Žirovnica je na svoji 12. redni seji dne 28.01.2021 obravnaval p</w:t>
      </w:r>
      <w:r>
        <w:rPr>
          <w:rFonts w:ascii="Tahoma" w:hAnsi="Tahoma" w:cs="Tahoma"/>
        </w:rPr>
        <w:t xml:space="preserve">redlog sklepa o </w:t>
      </w:r>
    </w:p>
    <w:p w14:paraId="0EB727C5" w14:textId="77777777" w:rsidR="00E167B9" w:rsidRPr="005A516F" w:rsidRDefault="00E167B9" w:rsidP="00E167B9">
      <w:pPr>
        <w:pStyle w:val="Kazalovsebine2"/>
        <w:tabs>
          <w:tab w:val="left" w:pos="993"/>
          <w:tab w:val="left" w:leader="dot" w:pos="8981"/>
        </w:tabs>
        <w:ind w:left="0" w:firstLine="0"/>
        <w:jc w:val="both"/>
        <w:rPr>
          <w:rFonts w:ascii="Tahoma" w:hAnsi="Tahoma" w:cs="Tahoma"/>
          <w:sz w:val="22"/>
          <w:szCs w:val="22"/>
        </w:rPr>
      </w:pPr>
      <w:r w:rsidRPr="005A516F">
        <w:rPr>
          <w:rFonts w:ascii="Tahoma" w:hAnsi="Tahoma" w:cs="Tahoma"/>
          <w:sz w:val="22"/>
          <w:szCs w:val="22"/>
        </w:rPr>
        <w:t>mnenju Občine Žirovnica k osnutkom pokrajinske zakonodaje.</w:t>
      </w:r>
      <w:r>
        <w:rPr>
          <w:rFonts w:ascii="Tahoma" w:hAnsi="Tahoma" w:cs="Tahoma"/>
          <w:sz w:val="22"/>
          <w:szCs w:val="22"/>
        </w:rPr>
        <w:t xml:space="preserve"> Pri razpravi so sodelovali tudi predstavniki Državnega sveta Republike Slovenije, saj je obravnavane osnutke in predlog sklepa pripravila Strokovna skupina Državnega sveta Republike Slovenije za pripravo pokrajinske zakonodaje.</w:t>
      </w:r>
    </w:p>
    <w:p w14:paraId="237D77C0" w14:textId="77777777" w:rsidR="00E167B9" w:rsidRPr="005A516F" w:rsidRDefault="00E167B9" w:rsidP="00E167B9">
      <w:pPr>
        <w:pStyle w:val="Telobesedila2"/>
        <w:tabs>
          <w:tab w:val="left" w:pos="1560"/>
        </w:tabs>
        <w:rPr>
          <w:rFonts w:ascii="Tahoma" w:hAnsi="Tahoma" w:cs="Tahoma"/>
          <w:color w:val="4472C4"/>
          <w:sz w:val="22"/>
          <w:szCs w:val="22"/>
          <w:lang w:val="sl-SI"/>
        </w:rPr>
      </w:pPr>
      <w:bookmarkStart w:id="0" w:name="_Hlk50150751"/>
      <w:r w:rsidRPr="005A516F">
        <w:rPr>
          <w:rFonts w:ascii="Tahoma" w:hAnsi="Tahoma" w:cs="Tahoma"/>
          <w:sz w:val="22"/>
          <w:szCs w:val="22"/>
          <w:lang w:val="sl-SI"/>
        </w:rPr>
        <w:t>Po razpravi je župan umaknil točko z dnevnega reda, ter povedal, da s</w:t>
      </w:r>
      <w:r>
        <w:rPr>
          <w:rFonts w:ascii="Tahoma" w:hAnsi="Tahoma" w:cs="Tahoma"/>
          <w:sz w:val="22"/>
          <w:szCs w:val="22"/>
          <w:lang w:val="sl-SI"/>
        </w:rPr>
        <w:t>e</w:t>
      </w:r>
      <w:r w:rsidRPr="005A516F">
        <w:rPr>
          <w:rFonts w:ascii="Tahoma" w:hAnsi="Tahoma" w:cs="Tahoma"/>
          <w:sz w:val="22"/>
          <w:szCs w:val="22"/>
          <w:lang w:val="sl-SI"/>
        </w:rPr>
        <w:t xml:space="preserve"> bo o Predlogu sklepa o mnenju Občine Žirovnica k osnutkom pokrajinske zakonodaje odločal</w:t>
      </w:r>
      <w:r>
        <w:rPr>
          <w:rFonts w:ascii="Tahoma" w:hAnsi="Tahoma" w:cs="Tahoma"/>
          <w:sz w:val="22"/>
          <w:szCs w:val="22"/>
          <w:lang w:val="sl-SI"/>
        </w:rPr>
        <w:t>o</w:t>
      </w:r>
      <w:r w:rsidRPr="005A516F">
        <w:rPr>
          <w:rFonts w:ascii="Tahoma" w:hAnsi="Tahoma" w:cs="Tahoma"/>
          <w:sz w:val="22"/>
          <w:szCs w:val="22"/>
          <w:lang w:val="sl-SI"/>
        </w:rPr>
        <w:t xml:space="preserve"> na seji, ki bo meseca marca. Svetnikom je dal možnost, da pisna vprašanja</w:t>
      </w:r>
      <w:r>
        <w:rPr>
          <w:rFonts w:ascii="Tahoma" w:hAnsi="Tahoma" w:cs="Tahoma"/>
          <w:sz w:val="22"/>
          <w:szCs w:val="22"/>
          <w:lang w:val="sl-SI"/>
        </w:rPr>
        <w:t>,</w:t>
      </w:r>
      <w:r w:rsidRPr="005A516F">
        <w:rPr>
          <w:rFonts w:ascii="Tahoma" w:hAnsi="Tahoma" w:cs="Tahoma"/>
          <w:sz w:val="22"/>
          <w:szCs w:val="22"/>
          <w:lang w:val="sl-SI"/>
        </w:rPr>
        <w:t xml:space="preserve"> </w:t>
      </w:r>
      <w:r>
        <w:rPr>
          <w:rFonts w:ascii="Tahoma" w:hAnsi="Tahoma" w:cs="Tahoma"/>
          <w:sz w:val="22"/>
          <w:szCs w:val="22"/>
          <w:lang w:val="sl-SI"/>
        </w:rPr>
        <w:t>predloge</w:t>
      </w:r>
      <w:r w:rsidRPr="005A516F">
        <w:rPr>
          <w:rFonts w:ascii="Tahoma" w:hAnsi="Tahoma" w:cs="Tahoma"/>
          <w:sz w:val="22"/>
          <w:szCs w:val="22"/>
          <w:lang w:val="sl-SI"/>
        </w:rPr>
        <w:t xml:space="preserve"> in mnenja</w:t>
      </w:r>
      <w:r>
        <w:rPr>
          <w:rFonts w:ascii="Tahoma" w:hAnsi="Tahoma" w:cs="Tahoma"/>
          <w:sz w:val="22"/>
          <w:szCs w:val="22"/>
          <w:lang w:val="sl-SI"/>
        </w:rPr>
        <w:t xml:space="preserve"> v roku enega tedna</w:t>
      </w:r>
      <w:r w:rsidRPr="005A516F">
        <w:rPr>
          <w:rFonts w:ascii="Tahoma" w:hAnsi="Tahoma" w:cs="Tahoma"/>
          <w:sz w:val="22"/>
          <w:szCs w:val="22"/>
          <w:lang w:val="sl-SI"/>
        </w:rPr>
        <w:t xml:space="preserve"> pošljejo na </w:t>
      </w:r>
      <w:r>
        <w:rPr>
          <w:rFonts w:ascii="Tahoma" w:hAnsi="Tahoma" w:cs="Tahoma"/>
          <w:sz w:val="22"/>
          <w:szCs w:val="22"/>
          <w:lang w:val="sl-SI"/>
        </w:rPr>
        <w:t xml:space="preserve">občinski </w:t>
      </w:r>
      <w:r w:rsidRPr="005A516F">
        <w:rPr>
          <w:rFonts w:ascii="Tahoma" w:hAnsi="Tahoma" w:cs="Tahoma"/>
          <w:sz w:val="22"/>
          <w:szCs w:val="22"/>
          <w:lang w:val="sl-SI"/>
        </w:rPr>
        <w:t>elektronski naslov, občina</w:t>
      </w:r>
      <w:r>
        <w:rPr>
          <w:rFonts w:ascii="Tahoma" w:hAnsi="Tahoma" w:cs="Tahoma"/>
          <w:sz w:val="22"/>
          <w:szCs w:val="22"/>
          <w:lang w:val="sl-SI"/>
        </w:rPr>
        <w:t xml:space="preserve"> pa bo</w:t>
      </w:r>
      <w:r w:rsidRPr="005A516F">
        <w:rPr>
          <w:rFonts w:ascii="Tahoma" w:hAnsi="Tahoma" w:cs="Tahoma"/>
          <w:sz w:val="22"/>
          <w:szCs w:val="22"/>
          <w:lang w:val="sl-SI"/>
        </w:rPr>
        <w:t xml:space="preserve"> vse posredovala na elektronski naslov</w:t>
      </w:r>
      <w:r>
        <w:rPr>
          <w:rFonts w:ascii="Tahoma" w:hAnsi="Tahoma" w:cs="Tahoma"/>
          <w:sz w:val="22"/>
          <w:szCs w:val="22"/>
          <w:lang w:val="sl-SI"/>
        </w:rPr>
        <w:t xml:space="preserve"> Državnega sveta RS, ki bo do naslednje seje pripravil ustrezne odgovore. Državni svet RS kljub dvakratnemu posredovanju občine odgovorov ni pripravil oziroma jih posredoval občini. Ker je rok za posredovanje mnenj občin k osnutkom pokrajinske zakonodaje 01.07.2021, je predlog sklepa o mnenju ponovno predložen za obravnavo na majski seji, ki je po programu dela občinskega sveta zadnja pred poletjem in sicer z vsebino, kot je bila predložena na januarski seji.   </w:t>
      </w:r>
    </w:p>
    <w:p w14:paraId="1F67C9A8" w14:textId="77777777" w:rsidR="00E167B9" w:rsidRPr="005A516F" w:rsidRDefault="00E167B9" w:rsidP="00E167B9">
      <w:pPr>
        <w:pStyle w:val="Telobesedila"/>
        <w:tabs>
          <w:tab w:val="right" w:leader="dot" w:pos="9454"/>
        </w:tabs>
        <w:jc w:val="both"/>
        <w:rPr>
          <w:rFonts w:ascii="Tahoma" w:hAnsi="Tahoma" w:cs="Tahoma"/>
          <w:sz w:val="22"/>
          <w:szCs w:val="22"/>
          <w:lang w:val="pl-PL"/>
        </w:rPr>
      </w:pPr>
    </w:p>
    <w:p w14:paraId="6BB001C1" w14:textId="77777777" w:rsidR="00E167B9" w:rsidRPr="00D6665E" w:rsidRDefault="00E167B9" w:rsidP="00E167B9">
      <w:pPr>
        <w:jc w:val="both"/>
        <w:rPr>
          <w:rFonts w:ascii="Tahoma" w:hAnsi="Tahoma" w:cs="Tahoma"/>
          <w:b/>
          <w:highlight w:val="white"/>
        </w:rPr>
      </w:pPr>
      <w:bookmarkStart w:id="1" w:name="_bookmark0"/>
      <w:bookmarkEnd w:id="0"/>
      <w:bookmarkEnd w:id="1"/>
      <w:r>
        <w:rPr>
          <w:rFonts w:ascii="Tahoma" w:hAnsi="Tahoma" w:cs="Tahoma"/>
          <w:b/>
          <w:highlight w:val="white"/>
        </w:rPr>
        <w:t>PREDLOG SKLEPA</w:t>
      </w:r>
    </w:p>
    <w:p w14:paraId="5A402D24" w14:textId="77777777" w:rsidR="00E167B9" w:rsidRPr="00D6665E" w:rsidRDefault="00E167B9" w:rsidP="00E167B9">
      <w:pPr>
        <w:pStyle w:val="Srednjamrea21"/>
        <w:jc w:val="both"/>
        <w:rPr>
          <w:rFonts w:ascii="Tahoma" w:hAnsi="Tahoma" w:cs="Tahoma"/>
          <w:sz w:val="22"/>
          <w:shd w:val="clear" w:color="auto" w:fill="FFFFFF"/>
        </w:rPr>
      </w:pPr>
      <w:r w:rsidRPr="00D6665E">
        <w:rPr>
          <w:rFonts w:ascii="Tahoma" w:hAnsi="Tahoma" w:cs="Tahoma"/>
          <w:sz w:val="22"/>
          <w:shd w:val="clear" w:color="auto" w:fill="FFFFFF"/>
        </w:rPr>
        <w:t xml:space="preserve">Na podlagi drugega odstavka </w:t>
      </w:r>
      <w:r w:rsidRPr="00D6665E">
        <w:rPr>
          <w:rFonts w:ascii="Tahoma" w:hAnsi="Tahoma" w:cs="Tahoma"/>
          <w:sz w:val="22"/>
        </w:rPr>
        <w:t>143. člena Ustave Republike Slovenije (</w:t>
      </w:r>
      <w:r w:rsidRPr="00D6665E">
        <w:rPr>
          <w:rFonts w:ascii="Tahoma" w:hAnsi="Tahoma" w:cs="Tahoma"/>
          <w:sz w:val="22"/>
          <w:shd w:val="clear" w:color="auto" w:fill="FFFFFF"/>
        </w:rPr>
        <w:t>33/91-I, 42/97 – UZS68, 66/00 – UZ80, 24/03 – UZ3a, 47, 68, 69/04 – UZ14, 69/04 – UZ43, 69/04 – UZ50, 68/06 – UZ121,140,143, 47/13 – UZ148, 47/13 – UZ90, 97, 99 in 75/16 – UZ70a),</w:t>
      </w:r>
      <w:r w:rsidRPr="00D6665E">
        <w:rPr>
          <w:rFonts w:ascii="Tahoma" w:hAnsi="Tahoma" w:cs="Tahoma"/>
          <w:sz w:val="22"/>
        </w:rPr>
        <w:t xml:space="preserve"> 29. člena Zakona o lokalni samoupravi /ZLS/ (Uradni list RS, št. 94/07-UPB2, 79/09, 51/10, 40/12 – ZUJF, 14/15 – ZUUJFO, 11/18 – ZSPDSLS-1, 30/18, 61/20 – ZIUZEOP-A, 80/20 - ZIUOOPE), 18. člena Statuta Občine Žirovnica (Uradn</w:t>
      </w:r>
      <w:r>
        <w:rPr>
          <w:rFonts w:ascii="Tahoma" w:hAnsi="Tahoma" w:cs="Tahoma"/>
          <w:sz w:val="22"/>
        </w:rPr>
        <w:t>i</w:t>
      </w:r>
      <w:r w:rsidRPr="00D6665E">
        <w:rPr>
          <w:rFonts w:ascii="Tahoma" w:hAnsi="Tahoma" w:cs="Tahoma"/>
          <w:sz w:val="22"/>
        </w:rPr>
        <w:t xml:space="preserve"> list RS, št. 66/18-UPB2), 68. člena Poslovnika Občinskega sveta Občine Žirovnica (Uradni list RS, št. 14/19-UPB2) </w:t>
      </w:r>
      <w:r w:rsidRPr="00D6665E">
        <w:rPr>
          <w:rFonts w:ascii="Tahoma" w:hAnsi="Tahoma" w:cs="Tahoma"/>
          <w:sz w:val="22"/>
          <w:shd w:val="clear" w:color="auto" w:fill="FFFFFF"/>
        </w:rPr>
        <w:t>je Občinski svet Občine ... na svoji … seji dne ... sprejel</w:t>
      </w:r>
    </w:p>
    <w:p w14:paraId="6B10AACC" w14:textId="77777777" w:rsidR="00E167B9" w:rsidRPr="00D6665E" w:rsidRDefault="00E167B9" w:rsidP="00E167B9">
      <w:pPr>
        <w:pStyle w:val="Srednjamrea21"/>
        <w:tabs>
          <w:tab w:val="left" w:pos="3030"/>
        </w:tabs>
        <w:rPr>
          <w:rFonts w:ascii="Tahoma" w:hAnsi="Tahoma" w:cs="Tahoma"/>
          <w:b/>
          <w:sz w:val="22"/>
        </w:rPr>
      </w:pPr>
      <w:r w:rsidRPr="00D6665E">
        <w:rPr>
          <w:rFonts w:ascii="Tahoma" w:hAnsi="Tahoma" w:cs="Tahoma"/>
          <w:sz w:val="22"/>
          <w:shd w:val="clear" w:color="auto" w:fill="FFFFFF"/>
        </w:rPr>
        <w:tab/>
      </w:r>
    </w:p>
    <w:p w14:paraId="79754373" w14:textId="77777777" w:rsidR="00E167B9" w:rsidRPr="00D6665E" w:rsidRDefault="00E167B9" w:rsidP="00E167B9">
      <w:pPr>
        <w:pStyle w:val="Srednjamrea21"/>
        <w:jc w:val="center"/>
        <w:rPr>
          <w:rFonts w:ascii="Tahoma" w:hAnsi="Tahoma" w:cs="Tahoma"/>
          <w:b/>
          <w:sz w:val="22"/>
        </w:rPr>
      </w:pPr>
      <w:r w:rsidRPr="00D6665E">
        <w:rPr>
          <w:rFonts w:ascii="Tahoma" w:hAnsi="Tahoma" w:cs="Tahoma"/>
          <w:b/>
          <w:sz w:val="22"/>
        </w:rPr>
        <w:t>SKLEP</w:t>
      </w:r>
    </w:p>
    <w:p w14:paraId="22A98FFC" w14:textId="77777777" w:rsidR="00E167B9" w:rsidRPr="00D6665E" w:rsidRDefault="00E167B9" w:rsidP="00E167B9">
      <w:pPr>
        <w:pStyle w:val="Srednjamrea21"/>
        <w:jc w:val="center"/>
        <w:rPr>
          <w:rFonts w:ascii="Tahoma" w:hAnsi="Tahoma" w:cs="Tahoma"/>
          <w:b/>
          <w:sz w:val="22"/>
        </w:rPr>
      </w:pPr>
      <w:r w:rsidRPr="00D6665E">
        <w:rPr>
          <w:rFonts w:ascii="Tahoma" w:hAnsi="Tahoma" w:cs="Tahoma"/>
          <w:b/>
          <w:sz w:val="22"/>
        </w:rPr>
        <w:t xml:space="preserve">O MNENJU OBČINE </w:t>
      </w:r>
      <w:r>
        <w:rPr>
          <w:rFonts w:ascii="Tahoma" w:hAnsi="Tahoma" w:cs="Tahoma"/>
          <w:b/>
          <w:sz w:val="22"/>
        </w:rPr>
        <w:t xml:space="preserve">ŽIROVNICA </w:t>
      </w:r>
      <w:r w:rsidRPr="00D6665E">
        <w:rPr>
          <w:rFonts w:ascii="Tahoma" w:hAnsi="Tahoma" w:cs="Tahoma"/>
          <w:b/>
          <w:sz w:val="22"/>
        </w:rPr>
        <w:t>K OSNUTKOM POKRAJINSKE ZAKONODAJE</w:t>
      </w:r>
    </w:p>
    <w:p w14:paraId="5E057E1A" w14:textId="77777777" w:rsidR="00E167B9" w:rsidRPr="00D6665E" w:rsidRDefault="00E167B9" w:rsidP="00E167B9">
      <w:pPr>
        <w:pStyle w:val="Srednjamrea21"/>
        <w:jc w:val="center"/>
        <w:rPr>
          <w:rFonts w:ascii="Tahoma" w:hAnsi="Tahoma" w:cs="Tahoma"/>
          <w:b/>
          <w:sz w:val="22"/>
        </w:rPr>
      </w:pPr>
    </w:p>
    <w:p w14:paraId="13C39732" w14:textId="77777777" w:rsidR="00E167B9" w:rsidRPr="00B96C55" w:rsidRDefault="00E167B9" w:rsidP="00E167B9">
      <w:pPr>
        <w:pStyle w:val="Srednjamrea21"/>
        <w:numPr>
          <w:ilvl w:val="0"/>
          <w:numId w:val="1"/>
        </w:numPr>
        <w:jc w:val="center"/>
        <w:rPr>
          <w:rFonts w:ascii="Tahoma" w:hAnsi="Tahoma" w:cs="Tahoma"/>
          <w:bCs/>
          <w:sz w:val="22"/>
        </w:rPr>
      </w:pPr>
      <w:r w:rsidRPr="00B96C55">
        <w:rPr>
          <w:rFonts w:ascii="Tahoma" w:hAnsi="Tahoma" w:cs="Tahoma"/>
          <w:bCs/>
          <w:sz w:val="22"/>
        </w:rPr>
        <w:t>člen</w:t>
      </w:r>
    </w:p>
    <w:p w14:paraId="518C1448" w14:textId="77777777" w:rsidR="00E167B9" w:rsidRPr="00B96C55" w:rsidRDefault="00E167B9" w:rsidP="00E167B9">
      <w:pPr>
        <w:pStyle w:val="Podnaslov"/>
        <w:spacing w:after="0" w:line="240" w:lineRule="auto"/>
        <w:rPr>
          <w:rFonts w:ascii="Tahoma" w:hAnsi="Tahoma" w:cs="Tahoma"/>
          <w:b w:val="0"/>
          <w:bCs/>
          <w:sz w:val="22"/>
          <w:szCs w:val="22"/>
        </w:rPr>
      </w:pPr>
      <w:r w:rsidRPr="00B96C55">
        <w:rPr>
          <w:rFonts w:ascii="Tahoma" w:hAnsi="Tahoma" w:cs="Tahoma"/>
          <w:b w:val="0"/>
          <w:bCs/>
          <w:sz w:val="22"/>
          <w:szCs w:val="22"/>
        </w:rPr>
        <w:t>(vsebina sklepa)</w:t>
      </w:r>
    </w:p>
    <w:p w14:paraId="05F2F410" w14:textId="77777777" w:rsidR="00E167B9" w:rsidRPr="00B96C55" w:rsidRDefault="00E167B9" w:rsidP="00E167B9">
      <w:pPr>
        <w:jc w:val="both"/>
        <w:rPr>
          <w:rFonts w:ascii="Tahoma" w:hAnsi="Tahoma" w:cs="Tahoma"/>
          <w:bCs/>
        </w:rPr>
      </w:pPr>
      <w:r w:rsidRPr="00B96C55">
        <w:rPr>
          <w:rFonts w:ascii="Tahoma" w:hAnsi="Tahoma" w:cs="Tahoma"/>
          <w:bCs/>
        </w:rPr>
        <w:t>S tem sklepom podaja Občina Žirovnica (v nadaljnjem besedilu: občina) v postopku sprejema Zakona o ustanovitvi pokrajin /ZUPok/, Zakona o pokrajinah /ZPok/ in Zakona o financiranju pokrajin /ZFPok/ mnenje o vsebini osnutkov pokrajinske zakonodaje.</w:t>
      </w:r>
    </w:p>
    <w:p w14:paraId="5489BE7C" w14:textId="77777777" w:rsidR="00E167B9" w:rsidRPr="00B96C55" w:rsidRDefault="00E167B9" w:rsidP="00E167B9">
      <w:pPr>
        <w:rPr>
          <w:rFonts w:ascii="Tahoma" w:hAnsi="Tahoma" w:cs="Tahoma"/>
          <w:bCs/>
        </w:rPr>
      </w:pPr>
    </w:p>
    <w:p w14:paraId="435D8F7C" w14:textId="77777777" w:rsidR="00E167B9" w:rsidRPr="00B96C55" w:rsidRDefault="00E167B9" w:rsidP="00E167B9">
      <w:pPr>
        <w:pStyle w:val="Srednjamrea21"/>
        <w:numPr>
          <w:ilvl w:val="0"/>
          <w:numId w:val="1"/>
        </w:numPr>
        <w:jc w:val="center"/>
        <w:rPr>
          <w:rFonts w:ascii="Tahoma" w:hAnsi="Tahoma" w:cs="Tahoma"/>
          <w:bCs/>
          <w:sz w:val="22"/>
        </w:rPr>
      </w:pPr>
      <w:r w:rsidRPr="00B96C55">
        <w:rPr>
          <w:rFonts w:ascii="Tahoma" w:hAnsi="Tahoma" w:cs="Tahoma"/>
          <w:bCs/>
          <w:sz w:val="22"/>
        </w:rPr>
        <w:t>člen</w:t>
      </w:r>
    </w:p>
    <w:p w14:paraId="77566C39" w14:textId="77777777" w:rsidR="00E167B9" w:rsidRPr="00B96C55" w:rsidRDefault="00E167B9" w:rsidP="00E167B9">
      <w:pPr>
        <w:pStyle w:val="Podnaslov"/>
        <w:spacing w:after="0" w:line="240" w:lineRule="auto"/>
        <w:rPr>
          <w:rFonts w:ascii="Tahoma" w:hAnsi="Tahoma" w:cs="Tahoma"/>
          <w:b w:val="0"/>
          <w:bCs/>
          <w:sz w:val="22"/>
          <w:szCs w:val="22"/>
        </w:rPr>
      </w:pPr>
      <w:r w:rsidRPr="00B96C55">
        <w:rPr>
          <w:rFonts w:ascii="Tahoma" w:hAnsi="Tahoma" w:cs="Tahoma"/>
          <w:b w:val="0"/>
          <w:bCs/>
          <w:sz w:val="22"/>
          <w:szCs w:val="22"/>
        </w:rPr>
        <w:t>(ustanovitev pokrajin)</w:t>
      </w:r>
    </w:p>
    <w:p w14:paraId="4982C14A" w14:textId="77777777" w:rsidR="00E167B9" w:rsidRPr="00B96C55" w:rsidRDefault="00E167B9" w:rsidP="00E167B9">
      <w:pPr>
        <w:pStyle w:val="Srednjamrea21"/>
        <w:jc w:val="both"/>
        <w:rPr>
          <w:rFonts w:ascii="Tahoma" w:hAnsi="Tahoma" w:cs="Tahoma"/>
          <w:bCs/>
          <w:sz w:val="22"/>
        </w:rPr>
      </w:pPr>
      <w:r w:rsidRPr="00B96C55">
        <w:rPr>
          <w:rFonts w:ascii="Tahoma" w:hAnsi="Tahoma" w:cs="Tahoma"/>
          <w:bCs/>
          <w:sz w:val="22"/>
        </w:rPr>
        <w:t>Občina soglaša z ustanovitvijo pokrajin in teritorialno umestitvijo občine v Gorenjsko pokrajino.</w:t>
      </w:r>
    </w:p>
    <w:p w14:paraId="383E1404" w14:textId="77777777" w:rsidR="00E167B9" w:rsidRPr="00B96C55" w:rsidRDefault="00E167B9" w:rsidP="00E167B9">
      <w:pPr>
        <w:pStyle w:val="Srednjamrea21"/>
        <w:rPr>
          <w:rFonts w:ascii="Tahoma" w:hAnsi="Tahoma" w:cs="Tahoma"/>
          <w:bCs/>
          <w:sz w:val="22"/>
        </w:rPr>
      </w:pPr>
    </w:p>
    <w:p w14:paraId="4092B904" w14:textId="77777777" w:rsidR="00E167B9" w:rsidRPr="00B96C55" w:rsidRDefault="00E167B9" w:rsidP="00E167B9">
      <w:pPr>
        <w:pStyle w:val="Srednjamrea21"/>
        <w:numPr>
          <w:ilvl w:val="0"/>
          <w:numId w:val="1"/>
        </w:numPr>
        <w:jc w:val="center"/>
        <w:rPr>
          <w:rFonts w:ascii="Tahoma" w:hAnsi="Tahoma" w:cs="Tahoma"/>
          <w:bCs/>
          <w:sz w:val="22"/>
        </w:rPr>
      </w:pPr>
      <w:r w:rsidRPr="00B96C55">
        <w:rPr>
          <w:rFonts w:ascii="Tahoma" w:hAnsi="Tahoma" w:cs="Tahoma"/>
          <w:bCs/>
          <w:sz w:val="22"/>
        </w:rPr>
        <w:t>člen</w:t>
      </w:r>
    </w:p>
    <w:p w14:paraId="57D0A6F1" w14:textId="77777777" w:rsidR="00E167B9" w:rsidRPr="00B96C55" w:rsidRDefault="00E167B9" w:rsidP="00E167B9">
      <w:pPr>
        <w:pStyle w:val="Podnaslov"/>
        <w:spacing w:after="0" w:line="240" w:lineRule="auto"/>
        <w:rPr>
          <w:rFonts w:ascii="Tahoma" w:hAnsi="Tahoma" w:cs="Tahoma"/>
          <w:b w:val="0"/>
          <w:bCs/>
          <w:sz w:val="22"/>
          <w:szCs w:val="22"/>
        </w:rPr>
      </w:pPr>
      <w:r w:rsidRPr="00B96C55">
        <w:rPr>
          <w:rFonts w:ascii="Tahoma" w:hAnsi="Tahoma" w:cs="Tahoma"/>
          <w:b w:val="0"/>
          <w:bCs/>
          <w:sz w:val="22"/>
          <w:szCs w:val="22"/>
        </w:rPr>
        <w:t>(ime pokrajine)</w:t>
      </w:r>
    </w:p>
    <w:p w14:paraId="7AA1593E" w14:textId="77777777" w:rsidR="00E167B9" w:rsidRPr="00B96C55" w:rsidRDefault="00E167B9" w:rsidP="00E167B9">
      <w:pPr>
        <w:rPr>
          <w:rFonts w:ascii="Tahoma" w:hAnsi="Tahoma" w:cs="Tahoma"/>
          <w:bCs/>
          <w:lang w:val="sl-SI" w:eastAsia="en-US"/>
        </w:rPr>
      </w:pPr>
      <w:r w:rsidRPr="00B96C55">
        <w:rPr>
          <w:rFonts w:ascii="Tahoma" w:hAnsi="Tahoma" w:cs="Tahoma"/>
          <w:bCs/>
          <w:lang w:val="sl-SI" w:eastAsia="en-US"/>
        </w:rPr>
        <w:t>Občina soglaša s predlaganim imenom Gorenjska pokrajina.</w:t>
      </w:r>
    </w:p>
    <w:p w14:paraId="1AE99CBB" w14:textId="77777777" w:rsidR="00E167B9" w:rsidRPr="00B96C55" w:rsidRDefault="00E167B9" w:rsidP="00E167B9">
      <w:pPr>
        <w:rPr>
          <w:rFonts w:ascii="Tahoma" w:hAnsi="Tahoma" w:cs="Tahoma"/>
          <w:bCs/>
          <w:lang w:val="sl-SI" w:eastAsia="en-US"/>
        </w:rPr>
      </w:pPr>
    </w:p>
    <w:p w14:paraId="0F2E797E" w14:textId="77777777" w:rsidR="00E167B9" w:rsidRPr="00B96C55" w:rsidRDefault="00E167B9" w:rsidP="00E167B9">
      <w:pPr>
        <w:pStyle w:val="Srednjamrea21"/>
        <w:numPr>
          <w:ilvl w:val="0"/>
          <w:numId w:val="1"/>
        </w:numPr>
        <w:jc w:val="center"/>
        <w:rPr>
          <w:rFonts w:ascii="Tahoma" w:hAnsi="Tahoma" w:cs="Tahoma"/>
          <w:bCs/>
          <w:sz w:val="22"/>
        </w:rPr>
      </w:pPr>
      <w:r w:rsidRPr="00B96C55">
        <w:rPr>
          <w:rFonts w:ascii="Tahoma" w:hAnsi="Tahoma" w:cs="Tahoma"/>
          <w:bCs/>
          <w:sz w:val="22"/>
        </w:rPr>
        <w:t>člen</w:t>
      </w:r>
    </w:p>
    <w:p w14:paraId="04F79C29" w14:textId="77777777" w:rsidR="00E167B9" w:rsidRPr="00B96C55" w:rsidRDefault="00E167B9" w:rsidP="00E167B9">
      <w:pPr>
        <w:pStyle w:val="Podnaslov"/>
        <w:spacing w:after="0" w:line="240" w:lineRule="auto"/>
        <w:rPr>
          <w:rFonts w:ascii="Tahoma" w:hAnsi="Tahoma" w:cs="Tahoma"/>
          <w:b w:val="0"/>
          <w:bCs/>
          <w:sz w:val="22"/>
          <w:szCs w:val="22"/>
        </w:rPr>
      </w:pPr>
      <w:r w:rsidRPr="00B96C55">
        <w:rPr>
          <w:rFonts w:ascii="Tahoma" w:hAnsi="Tahoma" w:cs="Tahoma"/>
          <w:b w:val="0"/>
          <w:bCs/>
          <w:sz w:val="22"/>
          <w:szCs w:val="22"/>
        </w:rPr>
        <w:t>(sedež pokrajine)</w:t>
      </w:r>
    </w:p>
    <w:p w14:paraId="2A2E8C04" w14:textId="77777777" w:rsidR="00E167B9" w:rsidRPr="00B96C55" w:rsidRDefault="00E167B9" w:rsidP="00E167B9">
      <w:pPr>
        <w:pStyle w:val="Srednjamrea21"/>
        <w:rPr>
          <w:rFonts w:ascii="Tahoma" w:hAnsi="Tahoma" w:cs="Tahoma"/>
          <w:bCs/>
          <w:sz w:val="22"/>
        </w:rPr>
      </w:pPr>
      <w:r w:rsidRPr="00B96C55">
        <w:rPr>
          <w:rFonts w:ascii="Tahoma" w:hAnsi="Tahoma" w:cs="Tahoma"/>
          <w:bCs/>
          <w:sz w:val="22"/>
        </w:rPr>
        <w:t>Občina soglaša s predlaganim sedežem pokrajine v Kranju.</w:t>
      </w:r>
    </w:p>
    <w:p w14:paraId="56BE34FE" w14:textId="77777777" w:rsidR="00E167B9" w:rsidRPr="00B96C55" w:rsidRDefault="00E167B9" w:rsidP="00E167B9">
      <w:pPr>
        <w:pStyle w:val="Srednjamrea21"/>
        <w:rPr>
          <w:rFonts w:ascii="Tahoma" w:hAnsi="Tahoma" w:cs="Tahoma"/>
          <w:bCs/>
          <w:sz w:val="22"/>
        </w:rPr>
      </w:pPr>
    </w:p>
    <w:p w14:paraId="5A03CF4F" w14:textId="77777777" w:rsidR="00E167B9" w:rsidRPr="00B96C55" w:rsidRDefault="00E167B9" w:rsidP="00E167B9">
      <w:pPr>
        <w:pStyle w:val="Srednjamrea21"/>
        <w:numPr>
          <w:ilvl w:val="0"/>
          <w:numId w:val="1"/>
        </w:numPr>
        <w:jc w:val="center"/>
        <w:rPr>
          <w:rFonts w:ascii="Tahoma" w:hAnsi="Tahoma" w:cs="Tahoma"/>
          <w:bCs/>
          <w:sz w:val="22"/>
        </w:rPr>
      </w:pPr>
      <w:r w:rsidRPr="00B96C55">
        <w:rPr>
          <w:rFonts w:ascii="Tahoma" w:hAnsi="Tahoma" w:cs="Tahoma"/>
          <w:bCs/>
          <w:sz w:val="22"/>
        </w:rPr>
        <w:t>člen</w:t>
      </w:r>
    </w:p>
    <w:p w14:paraId="5F34FE23" w14:textId="77777777" w:rsidR="00E167B9" w:rsidRPr="00B96C55" w:rsidRDefault="00E167B9" w:rsidP="00E167B9">
      <w:pPr>
        <w:pStyle w:val="Podnaslov"/>
        <w:spacing w:after="0" w:line="240" w:lineRule="auto"/>
        <w:rPr>
          <w:rFonts w:ascii="Tahoma" w:hAnsi="Tahoma" w:cs="Tahoma"/>
          <w:b w:val="0"/>
          <w:bCs/>
          <w:sz w:val="22"/>
          <w:szCs w:val="22"/>
        </w:rPr>
      </w:pPr>
      <w:r w:rsidRPr="00B96C55">
        <w:rPr>
          <w:rFonts w:ascii="Tahoma" w:hAnsi="Tahoma" w:cs="Tahoma"/>
          <w:b w:val="0"/>
          <w:bCs/>
          <w:sz w:val="22"/>
          <w:szCs w:val="22"/>
        </w:rPr>
        <w:t>(predlogi sprememb in dopolnitev)</w:t>
      </w:r>
    </w:p>
    <w:p w14:paraId="0F0668E6" w14:textId="77777777" w:rsidR="00E167B9" w:rsidRPr="00B96C55" w:rsidRDefault="00E167B9" w:rsidP="00E167B9">
      <w:pPr>
        <w:pStyle w:val="Srednjamrea21"/>
        <w:rPr>
          <w:rFonts w:ascii="Tahoma" w:hAnsi="Tahoma" w:cs="Tahoma"/>
          <w:bCs/>
          <w:sz w:val="22"/>
        </w:rPr>
      </w:pPr>
      <w:r w:rsidRPr="00B96C55">
        <w:rPr>
          <w:rFonts w:ascii="Tahoma" w:hAnsi="Tahoma" w:cs="Tahoma"/>
          <w:bCs/>
          <w:sz w:val="22"/>
        </w:rPr>
        <w:t>Občina predlaga naslednje spremembe in dopolnitve pokrajinske zakonodaje, in sicer:</w:t>
      </w:r>
    </w:p>
    <w:p w14:paraId="03F2ED6A" w14:textId="77777777" w:rsidR="00E167B9" w:rsidRPr="00B96C55" w:rsidRDefault="00E167B9" w:rsidP="00E167B9">
      <w:pPr>
        <w:pStyle w:val="Srednjamrea21"/>
        <w:numPr>
          <w:ilvl w:val="0"/>
          <w:numId w:val="12"/>
        </w:numPr>
        <w:ind w:left="426" w:hanging="284"/>
        <w:rPr>
          <w:rFonts w:ascii="Tahoma" w:hAnsi="Tahoma" w:cs="Tahoma"/>
          <w:bCs/>
          <w:sz w:val="22"/>
        </w:rPr>
      </w:pPr>
      <w:r w:rsidRPr="00B96C55">
        <w:rPr>
          <w:rFonts w:ascii="Tahoma" w:hAnsi="Tahoma" w:cs="Tahoma"/>
          <w:bCs/>
          <w:sz w:val="22"/>
        </w:rPr>
        <w:lastRenderedPageBreak/>
        <w:t>v osnutku Zakona o ustanovitvi pokrajin /ZUPok/:</w:t>
      </w:r>
    </w:p>
    <w:p w14:paraId="198AB548" w14:textId="77777777" w:rsidR="00E167B9" w:rsidRPr="00D6665E" w:rsidRDefault="00E167B9" w:rsidP="00E167B9">
      <w:pPr>
        <w:pStyle w:val="Srednjamrea21"/>
        <w:numPr>
          <w:ilvl w:val="0"/>
          <w:numId w:val="7"/>
        </w:numPr>
        <w:ind w:hanging="294"/>
        <w:rPr>
          <w:rFonts w:ascii="Tahoma" w:hAnsi="Tahoma" w:cs="Tahoma"/>
          <w:sz w:val="22"/>
        </w:rPr>
      </w:pPr>
      <w:r w:rsidRPr="00D6665E">
        <w:rPr>
          <w:rFonts w:ascii="Tahoma" w:hAnsi="Tahoma" w:cs="Tahoma"/>
          <w:sz w:val="22"/>
        </w:rPr>
        <w:t>...</w:t>
      </w:r>
    </w:p>
    <w:p w14:paraId="7959405A" w14:textId="77777777" w:rsidR="00E167B9" w:rsidRPr="00D6665E" w:rsidRDefault="00E167B9" w:rsidP="00E167B9">
      <w:pPr>
        <w:pStyle w:val="Srednjamrea21"/>
        <w:numPr>
          <w:ilvl w:val="0"/>
          <w:numId w:val="12"/>
        </w:numPr>
        <w:ind w:left="426" w:hanging="284"/>
        <w:rPr>
          <w:rFonts w:ascii="Tahoma" w:hAnsi="Tahoma" w:cs="Tahoma"/>
          <w:sz w:val="22"/>
        </w:rPr>
      </w:pPr>
      <w:r w:rsidRPr="00D6665E">
        <w:rPr>
          <w:rFonts w:ascii="Tahoma" w:hAnsi="Tahoma" w:cs="Tahoma"/>
          <w:sz w:val="22"/>
        </w:rPr>
        <w:t>v osnutku Zakona o pokrajinah /ZPok/:</w:t>
      </w:r>
    </w:p>
    <w:p w14:paraId="7006BB8C" w14:textId="77777777" w:rsidR="00E167B9" w:rsidRPr="00D6665E" w:rsidRDefault="00E167B9" w:rsidP="00E167B9">
      <w:pPr>
        <w:pStyle w:val="Srednjamrea21"/>
        <w:numPr>
          <w:ilvl w:val="0"/>
          <w:numId w:val="7"/>
        </w:numPr>
        <w:ind w:hanging="294"/>
        <w:rPr>
          <w:rFonts w:ascii="Tahoma" w:hAnsi="Tahoma" w:cs="Tahoma"/>
          <w:sz w:val="22"/>
        </w:rPr>
      </w:pPr>
      <w:r w:rsidRPr="00D6665E">
        <w:rPr>
          <w:rFonts w:ascii="Tahoma" w:hAnsi="Tahoma" w:cs="Tahoma"/>
          <w:sz w:val="22"/>
        </w:rPr>
        <w:t>...</w:t>
      </w:r>
    </w:p>
    <w:p w14:paraId="4D55D7A1" w14:textId="77777777" w:rsidR="00E167B9" w:rsidRPr="00D6665E" w:rsidRDefault="00E167B9" w:rsidP="00E167B9">
      <w:pPr>
        <w:pStyle w:val="Srednjamrea21"/>
        <w:numPr>
          <w:ilvl w:val="0"/>
          <w:numId w:val="12"/>
        </w:numPr>
        <w:ind w:left="426" w:hanging="284"/>
        <w:rPr>
          <w:rFonts w:ascii="Tahoma" w:hAnsi="Tahoma" w:cs="Tahoma"/>
          <w:sz w:val="22"/>
        </w:rPr>
      </w:pPr>
      <w:r w:rsidRPr="00D6665E">
        <w:rPr>
          <w:rFonts w:ascii="Tahoma" w:hAnsi="Tahoma" w:cs="Tahoma"/>
          <w:sz w:val="22"/>
        </w:rPr>
        <w:t>v osnutku Zakona o financiranju pokrajin /ZFPok/:</w:t>
      </w:r>
    </w:p>
    <w:p w14:paraId="713E195F" w14:textId="77777777" w:rsidR="00E167B9" w:rsidRPr="00D6665E" w:rsidRDefault="00E167B9" w:rsidP="00E167B9">
      <w:pPr>
        <w:pStyle w:val="Srednjamrea21"/>
        <w:numPr>
          <w:ilvl w:val="0"/>
          <w:numId w:val="7"/>
        </w:numPr>
        <w:ind w:hanging="294"/>
        <w:rPr>
          <w:rFonts w:ascii="Tahoma" w:hAnsi="Tahoma" w:cs="Tahoma"/>
          <w:sz w:val="22"/>
        </w:rPr>
      </w:pPr>
      <w:r w:rsidRPr="00D6665E">
        <w:rPr>
          <w:rFonts w:ascii="Tahoma" w:hAnsi="Tahoma" w:cs="Tahoma"/>
          <w:sz w:val="22"/>
        </w:rPr>
        <w:t>...</w:t>
      </w:r>
    </w:p>
    <w:p w14:paraId="76604233" w14:textId="77777777" w:rsidR="00E167B9" w:rsidRPr="00D6665E" w:rsidRDefault="00E167B9" w:rsidP="00E167B9">
      <w:pPr>
        <w:pStyle w:val="Srednjamrea21"/>
        <w:jc w:val="both"/>
        <w:rPr>
          <w:rFonts w:ascii="Tahoma" w:hAnsi="Tahoma" w:cs="Tahoma"/>
          <w:i/>
          <w:sz w:val="22"/>
        </w:rPr>
      </w:pPr>
    </w:p>
    <w:p w14:paraId="65D8A5EC" w14:textId="77777777" w:rsidR="00E167B9" w:rsidRPr="00B96C55" w:rsidRDefault="00E167B9" w:rsidP="00E167B9">
      <w:pPr>
        <w:pStyle w:val="Srednjamrea21"/>
        <w:numPr>
          <w:ilvl w:val="0"/>
          <w:numId w:val="1"/>
        </w:numPr>
        <w:jc w:val="center"/>
        <w:rPr>
          <w:rFonts w:ascii="Tahoma" w:hAnsi="Tahoma" w:cs="Tahoma"/>
          <w:bCs/>
          <w:sz w:val="22"/>
        </w:rPr>
      </w:pPr>
      <w:r w:rsidRPr="00B96C55">
        <w:rPr>
          <w:rFonts w:ascii="Tahoma" w:hAnsi="Tahoma" w:cs="Tahoma"/>
          <w:bCs/>
          <w:sz w:val="22"/>
        </w:rPr>
        <w:t>člen</w:t>
      </w:r>
    </w:p>
    <w:p w14:paraId="43623144" w14:textId="77777777" w:rsidR="00E167B9" w:rsidRPr="00B96C55" w:rsidRDefault="00E167B9" w:rsidP="00E167B9">
      <w:pPr>
        <w:pStyle w:val="Podnaslov"/>
        <w:spacing w:after="0" w:line="240" w:lineRule="auto"/>
        <w:rPr>
          <w:rFonts w:ascii="Tahoma" w:hAnsi="Tahoma" w:cs="Tahoma"/>
          <w:b w:val="0"/>
          <w:bCs/>
          <w:sz w:val="22"/>
          <w:szCs w:val="22"/>
        </w:rPr>
      </w:pPr>
      <w:r w:rsidRPr="00B96C55">
        <w:rPr>
          <w:rFonts w:ascii="Tahoma" w:hAnsi="Tahoma" w:cs="Tahoma"/>
          <w:b w:val="0"/>
          <w:bCs/>
          <w:sz w:val="22"/>
          <w:szCs w:val="22"/>
        </w:rPr>
        <w:t>(objava in začetek veljavnosti)</w:t>
      </w:r>
    </w:p>
    <w:p w14:paraId="2908D213" w14:textId="77777777" w:rsidR="00E167B9" w:rsidRPr="00D6665E" w:rsidRDefault="00E167B9" w:rsidP="00E167B9">
      <w:pPr>
        <w:jc w:val="both"/>
        <w:rPr>
          <w:rFonts w:ascii="Tahoma" w:eastAsia="Times New Roman" w:hAnsi="Tahoma" w:cs="Tahoma"/>
          <w:lang w:eastAsia="sl-SI"/>
        </w:rPr>
      </w:pPr>
      <w:r w:rsidRPr="00D6665E">
        <w:rPr>
          <w:rFonts w:ascii="Tahoma" w:eastAsia="Times New Roman" w:hAnsi="Tahoma" w:cs="Tahoma"/>
          <w:lang w:eastAsia="sl-SI"/>
        </w:rPr>
        <w:t xml:space="preserve">Ta sklep začne veljati 15. dan po objavi v </w:t>
      </w:r>
      <w:r>
        <w:rPr>
          <w:rFonts w:ascii="Tahoma" w:eastAsia="Times New Roman" w:hAnsi="Tahoma" w:cs="Tahoma"/>
          <w:lang w:eastAsia="sl-SI"/>
        </w:rPr>
        <w:t>Uradnem listu Republike Slovenije</w:t>
      </w:r>
      <w:r w:rsidRPr="00D6665E">
        <w:rPr>
          <w:rFonts w:ascii="Tahoma" w:eastAsia="Times New Roman" w:hAnsi="Tahoma" w:cs="Tahoma"/>
          <w:lang w:eastAsia="sl-SI"/>
        </w:rPr>
        <w:t>.</w:t>
      </w:r>
    </w:p>
    <w:p w14:paraId="526FEA9C" w14:textId="77777777" w:rsidR="00E167B9" w:rsidRPr="00D6665E" w:rsidRDefault="00E167B9" w:rsidP="00E167B9">
      <w:pPr>
        <w:jc w:val="both"/>
        <w:rPr>
          <w:rFonts w:ascii="Tahoma" w:eastAsia="Times New Roman" w:hAnsi="Tahoma" w:cs="Tahoma"/>
          <w:lang w:eastAsia="sl-SI"/>
        </w:rPr>
      </w:pPr>
    </w:p>
    <w:p w14:paraId="2A8835FE" w14:textId="77777777" w:rsidR="00E167B9" w:rsidRPr="00D6665E" w:rsidRDefault="00E167B9" w:rsidP="00E167B9">
      <w:pPr>
        <w:jc w:val="both"/>
        <w:rPr>
          <w:rFonts w:ascii="Tahoma" w:eastAsia="Times New Roman" w:hAnsi="Tahoma" w:cs="Tahoma"/>
          <w:lang w:eastAsia="sl-SI"/>
        </w:rPr>
      </w:pPr>
      <w:r w:rsidRPr="00D6665E">
        <w:rPr>
          <w:rFonts w:ascii="Tahoma" w:eastAsia="Times New Roman" w:hAnsi="Tahoma" w:cs="Tahoma"/>
          <w:lang w:eastAsia="sl-SI"/>
        </w:rPr>
        <w:t>Številka: 031-0001/2020</w:t>
      </w:r>
    </w:p>
    <w:p w14:paraId="468C2A83" w14:textId="77777777" w:rsidR="00E167B9" w:rsidRPr="00D6665E" w:rsidRDefault="00E167B9" w:rsidP="00E167B9">
      <w:pPr>
        <w:tabs>
          <w:tab w:val="right" w:pos="9310"/>
        </w:tabs>
        <w:jc w:val="both"/>
        <w:rPr>
          <w:rFonts w:ascii="Tahoma" w:eastAsia="Times New Roman" w:hAnsi="Tahoma" w:cs="Tahoma"/>
          <w:lang w:eastAsia="sl-SI"/>
        </w:rPr>
      </w:pPr>
      <w:r w:rsidRPr="00D6665E">
        <w:rPr>
          <w:rFonts w:ascii="Tahoma" w:eastAsia="Times New Roman" w:hAnsi="Tahoma" w:cs="Tahoma"/>
          <w:lang w:eastAsia="sl-SI"/>
        </w:rPr>
        <w:t>Datum:</w:t>
      </w:r>
    </w:p>
    <w:p w14:paraId="0A47CA3F" w14:textId="77777777" w:rsidR="00E167B9" w:rsidRPr="00D6665E" w:rsidRDefault="00E167B9" w:rsidP="00E167B9">
      <w:pPr>
        <w:tabs>
          <w:tab w:val="right" w:pos="9310"/>
        </w:tabs>
        <w:jc w:val="both"/>
        <w:rPr>
          <w:rFonts w:ascii="Tahoma" w:eastAsia="Times New Roman" w:hAnsi="Tahoma" w:cs="Tahoma"/>
          <w:lang w:eastAsia="sl-SI"/>
        </w:rPr>
      </w:pPr>
      <w:r w:rsidRPr="00D6665E">
        <w:rPr>
          <w:rFonts w:ascii="Tahoma" w:eastAsia="Times New Roman" w:hAnsi="Tahoma" w:cs="Tahoma"/>
          <w:lang w:eastAsia="sl-SI"/>
        </w:rPr>
        <w:tab/>
      </w:r>
    </w:p>
    <w:p w14:paraId="7F268084" w14:textId="77777777" w:rsidR="00E167B9" w:rsidRPr="00D6665E" w:rsidRDefault="00E167B9" w:rsidP="00E167B9">
      <w:pPr>
        <w:pStyle w:val="Srednjamrea21"/>
        <w:ind w:left="4320" w:firstLine="720"/>
        <w:jc w:val="center"/>
        <w:rPr>
          <w:rFonts w:ascii="Tahoma" w:eastAsia="Times New Roman" w:hAnsi="Tahoma" w:cs="Tahoma"/>
          <w:sz w:val="22"/>
          <w:lang w:val="sl" w:eastAsia="sl-SI"/>
        </w:rPr>
      </w:pPr>
      <w:r w:rsidRPr="00D6665E">
        <w:rPr>
          <w:rFonts w:ascii="Tahoma" w:eastAsia="Times New Roman" w:hAnsi="Tahoma" w:cs="Tahoma"/>
          <w:sz w:val="22"/>
          <w:lang w:val="sl" w:eastAsia="sl-SI"/>
        </w:rPr>
        <w:t>Župan</w:t>
      </w:r>
    </w:p>
    <w:p w14:paraId="031D398C" w14:textId="77777777" w:rsidR="00E167B9" w:rsidRPr="00D6665E" w:rsidRDefault="00E167B9" w:rsidP="00E167B9">
      <w:pPr>
        <w:ind w:left="4320" w:firstLine="720"/>
        <w:jc w:val="center"/>
        <w:rPr>
          <w:rFonts w:ascii="Tahoma" w:eastAsia="Times New Roman" w:hAnsi="Tahoma" w:cs="Tahoma"/>
          <w:lang w:eastAsia="sl-SI"/>
        </w:rPr>
      </w:pPr>
      <w:r w:rsidRPr="00D6665E">
        <w:rPr>
          <w:rFonts w:ascii="Tahoma" w:eastAsia="Times New Roman" w:hAnsi="Tahoma" w:cs="Tahoma"/>
          <w:lang w:eastAsia="sl-SI"/>
        </w:rPr>
        <w:t>Občin</w:t>
      </w:r>
      <w:r>
        <w:rPr>
          <w:rFonts w:ascii="Tahoma" w:eastAsia="Times New Roman" w:hAnsi="Tahoma" w:cs="Tahoma"/>
          <w:lang w:eastAsia="sl-SI"/>
        </w:rPr>
        <w:t>e</w:t>
      </w:r>
      <w:r w:rsidRPr="00D6665E">
        <w:rPr>
          <w:rFonts w:ascii="Tahoma" w:eastAsia="Times New Roman" w:hAnsi="Tahoma" w:cs="Tahoma"/>
          <w:lang w:eastAsia="sl-SI"/>
        </w:rPr>
        <w:t xml:space="preserve"> Žirovnica</w:t>
      </w:r>
    </w:p>
    <w:p w14:paraId="1335716D" w14:textId="77777777" w:rsidR="00E167B9" w:rsidRPr="00D6665E" w:rsidRDefault="00E167B9" w:rsidP="00E167B9">
      <w:pPr>
        <w:ind w:left="4320" w:firstLine="720"/>
        <w:jc w:val="center"/>
        <w:rPr>
          <w:rFonts w:ascii="Tahoma" w:eastAsia="Times New Roman" w:hAnsi="Tahoma" w:cs="Tahoma"/>
          <w:lang w:eastAsia="sl-SI"/>
        </w:rPr>
      </w:pPr>
      <w:r w:rsidRPr="00D6665E">
        <w:rPr>
          <w:rFonts w:ascii="Tahoma" w:eastAsia="Times New Roman" w:hAnsi="Tahoma" w:cs="Tahoma"/>
          <w:lang w:eastAsia="sl-SI"/>
        </w:rPr>
        <w:t>Leopold Pogačar</w:t>
      </w:r>
    </w:p>
    <w:p w14:paraId="044D139B" w14:textId="77777777" w:rsidR="00E167B9" w:rsidRPr="00D6665E" w:rsidRDefault="00E167B9" w:rsidP="00E167B9">
      <w:pPr>
        <w:pStyle w:val="Srednjamrea21"/>
        <w:jc w:val="center"/>
        <w:rPr>
          <w:rFonts w:ascii="Tahoma" w:eastAsia="Times New Roman" w:hAnsi="Tahoma" w:cs="Tahoma"/>
          <w:sz w:val="22"/>
          <w:lang w:val="sl" w:eastAsia="sl-SI"/>
        </w:rPr>
      </w:pPr>
      <w:r w:rsidRPr="00D6665E">
        <w:rPr>
          <w:rFonts w:ascii="Tahoma" w:eastAsia="Times New Roman" w:hAnsi="Tahoma" w:cs="Tahoma"/>
          <w:sz w:val="22"/>
          <w:lang w:val="sl" w:eastAsia="sl-SI"/>
        </w:rPr>
        <w:t xml:space="preserve">                                                                          </w:t>
      </w:r>
    </w:p>
    <w:p w14:paraId="1BF5E3D9" w14:textId="77777777" w:rsidR="00E167B9" w:rsidRPr="00D6665E" w:rsidRDefault="00E167B9" w:rsidP="00E167B9">
      <w:pPr>
        <w:pStyle w:val="Srednjamrea21"/>
        <w:rPr>
          <w:rFonts w:ascii="Tahoma" w:hAnsi="Tahoma" w:cs="Tahoma"/>
          <w:sz w:val="22"/>
        </w:rPr>
      </w:pPr>
      <w:r w:rsidRPr="00D6665E">
        <w:rPr>
          <w:rFonts w:ascii="Tahoma" w:hAnsi="Tahoma" w:cs="Tahoma"/>
          <w:sz w:val="22"/>
        </w:rPr>
        <w:t xml:space="preserve"> </w:t>
      </w:r>
    </w:p>
    <w:p w14:paraId="4332BAB2" w14:textId="77777777" w:rsidR="00E167B9" w:rsidRDefault="00E167B9" w:rsidP="00E167B9">
      <w:pPr>
        <w:jc w:val="both"/>
        <w:rPr>
          <w:rFonts w:ascii="Tahoma" w:hAnsi="Tahoma" w:cs="Tahoma"/>
          <w:highlight w:val="white"/>
        </w:rPr>
      </w:pPr>
    </w:p>
    <w:p w14:paraId="0C3127B8" w14:textId="77777777" w:rsidR="00E167B9" w:rsidRPr="00B96C55" w:rsidRDefault="00E167B9" w:rsidP="00E167B9">
      <w:pPr>
        <w:jc w:val="both"/>
        <w:rPr>
          <w:rFonts w:ascii="Tahoma" w:hAnsi="Tahoma" w:cs="Tahoma"/>
          <w:b/>
          <w:bCs/>
          <w:highlight w:val="white"/>
        </w:rPr>
      </w:pPr>
      <w:r w:rsidRPr="00B96C55">
        <w:rPr>
          <w:rFonts w:ascii="Tahoma" w:hAnsi="Tahoma" w:cs="Tahoma"/>
          <w:b/>
          <w:bCs/>
          <w:highlight w:val="white"/>
        </w:rPr>
        <w:t>OBRAZLOŽITEV</w:t>
      </w:r>
    </w:p>
    <w:p w14:paraId="54CD6448" w14:textId="77777777" w:rsidR="00E167B9" w:rsidRDefault="00E167B9" w:rsidP="00E167B9">
      <w:pPr>
        <w:jc w:val="both"/>
      </w:pPr>
    </w:p>
    <w:p w14:paraId="668CFEF6" w14:textId="77777777" w:rsidR="00E167B9" w:rsidRPr="00CB2BF3" w:rsidRDefault="00E167B9" w:rsidP="00E167B9">
      <w:pPr>
        <w:jc w:val="both"/>
      </w:pPr>
      <w:r w:rsidRPr="00CB2BF3">
        <w:rPr>
          <w:u w:val="single"/>
        </w:rPr>
        <w:t>K 1. členu</w:t>
      </w:r>
      <w:r>
        <w:t xml:space="preserve">: </w:t>
      </w:r>
      <w:r w:rsidRPr="00CB2BF3">
        <w:t xml:space="preserve">Pravna podlaga za sprejem sklepa je določilo drugega odstavka 143. člena Ustave Republike Slovenije, ki določa, da se pokrajine ustanovijo z zakonom, s katerim se določi tudi njihovo območje, sedež in ime. Zakon sprejme državni zbor z dvotretjinsko večino glasov navzočih poslancev. V postopku za sprejem zakona mora biti zagotovljeno sodelovanje občin. </w:t>
      </w:r>
    </w:p>
    <w:p w14:paraId="4A1E1748" w14:textId="77777777" w:rsidR="00E167B9" w:rsidRPr="00B96C55" w:rsidRDefault="00E167B9" w:rsidP="00E167B9">
      <w:pPr>
        <w:pStyle w:val="Srednjamrea21"/>
        <w:shd w:val="clear" w:color="auto" w:fill="FFFFFF" w:themeFill="background1"/>
        <w:jc w:val="both"/>
        <w:rPr>
          <w:rFonts w:ascii="Tahoma" w:hAnsi="Tahoma" w:cs="Tahoma"/>
          <w:iCs/>
          <w:sz w:val="22"/>
        </w:rPr>
      </w:pPr>
      <w:r w:rsidRPr="00CB2BF3">
        <w:rPr>
          <w:rFonts w:ascii="Tahoma" w:hAnsi="Tahoma" w:cs="Tahoma"/>
          <w:iCs/>
          <w:sz w:val="22"/>
          <w:u w:val="single"/>
        </w:rPr>
        <w:t>K 2. členu</w:t>
      </w:r>
      <w:r>
        <w:rPr>
          <w:rFonts w:ascii="Tahoma" w:hAnsi="Tahoma" w:cs="Tahoma"/>
          <w:iCs/>
          <w:sz w:val="22"/>
        </w:rPr>
        <w:t xml:space="preserve">: </w:t>
      </w:r>
      <w:r w:rsidRPr="00B96C55">
        <w:rPr>
          <w:rFonts w:ascii="Tahoma" w:hAnsi="Tahoma" w:cs="Tahoma"/>
          <w:iCs/>
          <w:sz w:val="22"/>
        </w:rPr>
        <w:t>Besedilo je oblikovano na podlagi določil osnutka Zakona o ustanovitvi pokrajin /ZUPok/.</w:t>
      </w:r>
    </w:p>
    <w:p w14:paraId="7F6FFEEB" w14:textId="77777777" w:rsidR="00E167B9" w:rsidRPr="00B96C55" w:rsidRDefault="00E167B9" w:rsidP="00E167B9">
      <w:pPr>
        <w:pStyle w:val="Srednjamrea21"/>
        <w:shd w:val="clear" w:color="auto" w:fill="FFFFFF" w:themeFill="background1"/>
        <w:jc w:val="both"/>
        <w:rPr>
          <w:rFonts w:ascii="Tahoma" w:hAnsi="Tahoma" w:cs="Tahoma"/>
          <w:iCs/>
          <w:sz w:val="22"/>
        </w:rPr>
      </w:pPr>
      <w:r w:rsidRPr="00CB2BF3">
        <w:rPr>
          <w:rFonts w:ascii="Tahoma" w:hAnsi="Tahoma" w:cs="Tahoma"/>
          <w:iCs/>
          <w:sz w:val="22"/>
          <w:u w:val="single"/>
        </w:rPr>
        <w:t>K 3. členu</w:t>
      </w:r>
      <w:r>
        <w:rPr>
          <w:rFonts w:ascii="Tahoma" w:hAnsi="Tahoma" w:cs="Tahoma"/>
          <w:iCs/>
          <w:sz w:val="22"/>
        </w:rPr>
        <w:t xml:space="preserve">: </w:t>
      </w:r>
      <w:r w:rsidRPr="00B96C55">
        <w:rPr>
          <w:rFonts w:ascii="Tahoma" w:hAnsi="Tahoma" w:cs="Tahoma"/>
          <w:iCs/>
          <w:sz w:val="22"/>
        </w:rPr>
        <w:t xml:space="preserve">Besedilo je oblikovano na podlagi določil 6., 7., 8., 9., 10., 11., 12., 13., 14. in 15. člena osnutka Zakona o ustanovitvi pokrajin /ZUPok/, s katerimi so določena imena pokrajin. </w:t>
      </w:r>
    </w:p>
    <w:p w14:paraId="06936E71" w14:textId="77777777" w:rsidR="00E167B9" w:rsidRPr="00B96C55" w:rsidRDefault="00E167B9" w:rsidP="00E167B9">
      <w:pPr>
        <w:pStyle w:val="Srednjamrea21"/>
        <w:shd w:val="clear" w:color="auto" w:fill="FFFFFF" w:themeFill="background1"/>
        <w:jc w:val="both"/>
        <w:rPr>
          <w:rFonts w:ascii="Tahoma" w:hAnsi="Tahoma" w:cs="Tahoma"/>
          <w:iCs/>
          <w:sz w:val="22"/>
        </w:rPr>
      </w:pPr>
      <w:r w:rsidRPr="00CB2BF3">
        <w:rPr>
          <w:rFonts w:ascii="Tahoma" w:hAnsi="Tahoma" w:cs="Tahoma"/>
          <w:iCs/>
          <w:sz w:val="22"/>
          <w:u w:val="single"/>
        </w:rPr>
        <w:t>K 4. členu</w:t>
      </w:r>
      <w:r>
        <w:rPr>
          <w:rFonts w:ascii="Tahoma" w:hAnsi="Tahoma" w:cs="Tahoma"/>
          <w:iCs/>
          <w:sz w:val="22"/>
        </w:rPr>
        <w:t xml:space="preserve">: </w:t>
      </w:r>
      <w:r w:rsidRPr="00B96C55">
        <w:rPr>
          <w:rFonts w:ascii="Tahoma" w:hAnsi="Tahoma" w:cs="Tahoma"/>
          <w:iCs/>
          <w:sz w:val="22"/>
        </w:rPr>
        <w:t xml:space="preserve">Besedilo je oblikovano na podlagi določil 6., 7., 8., 9., 10., 11., 12., 13., 14. in 15. člena osnutka Zakona o ustanovitvi pokrajin /ZUPok/, s katerimi so določeni sedeži pokrajin. </w:t>
      </w:r>
    </w:p>
    <w:p w14:paraId="61009C45" w14:textId="77777777" w:rsidR="00E167B9" w:rsidRPr="00B96C55" w:rsidRDefault="00E167B9" w:rsidP="00E167B9">
      <w:pPr>
        <w:pStyle w:val="Srednjamrea21"/>
        <w:shd w:val="clear" w:color="auto" w:fill="FFFFFF" w:themeFill="background1"/>
        <w:jc w:val="both"/>
        <w:rPr>
          <w:rFonts w:ascii="Tahoma" w:hAnsi="Tahoma" w:cs="Tahoma"/>
          <w:iCs/>
          <w:sz w:val="22"/>
        </w:rPr>
      </w:pPr>
      <w:r w:rsidRPr="00CB2BF3">
        <w:rPr>
          <w:rFonts w:ascii="Tahoma" w:hAnsi="Tahoma" w:cs="Tahoma"/>
          <w:iCs/>
          <w:sz w:val="22"/>
          <w:u w:val="single"/>
        </w:rPr>
        <w:t>K 5. členu</w:t>
      </w:r>
      <w:r>
        <w:rPr>
          <w:rFonts w:ascii="Tahoma" w:hAnsi="Tahoma" w:cs="Tahoma"/>
          <w:iCs/>
          <w:sz w:val="22"/>
        </w:rPr>
        <w:t xml:space="preserve">: </w:t>
      </w:r>
      <w:r w:rsidRPr="00B96C55">
        <w:rPr>
          <w:rFonts w:ascii="Tahoma" w:hAnsi="Tahoma" w:cs="Tahoma"/>
          <w:iCs/>
          <w:sz w:val="22"/>
        </w:rPr>
        <w:t>Besedilo je oblikovano na podlagi določil drugega odstavka 143. člena Ustave Republike Slovenije, ki določa, da mora biti v postopku sprejema zakona o ustanovitvi pokrajin zagotovljeno sodelovanje občin.</w:t>
      </w:r>
    </w:p>
    <w:p w14:paraId="6F77FE3F" w14:textId="77777777" w:rsidR="00E167B9" w:rsidRPr="00B96C55" w:rsidRDefault="00E167B9" w:rsidP="00E167B9">
      <w:pPr>
        <w:pStyle w:val="Srednjamrea21"/>
        <w:shd w:val="clear" w:color="auto" w:fill="FFFFFF" w:themeFill="background1"/>
        <w:jc w:val="both"/>
        <w:rPr>
          <w:rFonts w:ascii="Tahoma" w:hAnsi="Tahoma" w:cs="Tahoma"/>
          <w:iCs/>
          <w:sz w:val="22"/>
          <w:lang w:eastAsia="sl-SI"/>
        </w:rPr>
      </w:pPr>
      <w:r w:rsidRPr="00CB2BF3">
        <w:rPr>
          <w:rFonts w:ascii="Tahoma" w:hAnsi="Tahoma" w:cs="Tahoma"/>
          <w:iCs/>
          <w:sz w:val="22"/>
          <w:u w:val="single"/>
          <w:lang w:eastAsia="sl-SI"/>
        </w:rPr>
        <w:t>K 6. členu</w:t>
      </w:r>
      <w:r>
        <w:rPr>
          <w:rFonts w:ascii="Tahoma" w:hAnsi="Tahoma" w:cs="Tahoma"/>
          <w:iCs/>
          <w:sz w:val="22"/>
          <w:lang w:eastAsia="sl-SI"/>
        </w:rPr>
        <w:t xml:space="preserve">: </w:t>
      </w:r>
      <w:r w:rsidRPr="00B96C55">
        <w:rPr>
          <w:rFonts w:ascii="Tahoma" w:hAnsi="Tahoma" w:cs="Tahoma"/>
          <w:iCs/>
          <w:sz w:val="22"/>
          <w:lang w:eastAsia="sl-SI"/>
        </w:rPr>
        <w:t xml:space="preserve">Besedilo je oblikovano na podlagi določila 66. člena Zakona o lokalni samoupravi /ZLS/, ki določa, da morajo biti statut in predpisi občine objavljeni, veljati pa začnejo petnajsti dan po objavi, če ni v njih drugače določeno. Statut in drugi predpisi občine se objavijo v </w:t>
      </w:r>
      <w:r>
        <w:rPr>
          <w:rFonts w:ascii="Tahoma" w:hAnsi="Tahoma" w:cs="Tahoma"/>
          <w:iCs/>
          <w:sz w:val="22"/>
          <w:lang w:eastAsia="sl-SI"/>
        </w:rPr>
        <w:t>Uradnem listu Republike Slovenije</w:t>
      </w:r>
      <w:r w:rsidRPr="00B96C55">
        <w:rPr>
          <w:rFonts w:ascii="Tahoma" w:hAnsi="Tahoma" w:cs="Tahoma"/>
          <w:iCs/>
          <w:sz w:val="22"/>
          <w:lang w:eastAsia="sl-SI"/>
        </w:rPr>
        <w:t>.</w:t>
      </w:r>
    </w:p>
    <w:p w14:paraId="6961A867" w14:textId="77777777" w:rsidR="00E167B9" w:rsidRPr="00D6665E" w:rsidRDefault="00E167B9" w:rsidP="00E167B9">
      <w:pPr>
        <w:jc w:val="both"/>
        <w:rPr>
          <w:rFonts w:ascii="Tahoma" w:hAnsi="Tahoma" w:cs="Tahoma"/>
          <w:highlight w:val="white"/>
        </w:rPr>
      </w:pPr>
    </w:p>
    <w:p w14:paraId="62865873" w14:textId="77777777" w:rsidR="00E167B9" w:rsidRPr="00D6665E" w:rsidRDefault="00E167B9" w:rsidP="00E167B9">
      <w:pPr>
        <w:jc w:val="both"/>
        <w:rPr>
          <w:rFonts w:ascii="Tahoma" w:hAnsi="Tahoma" w:cs="Tahoma"/>
          <w:highlight w:val="white"/>
        </w:rPr>
      </w:pPr>
      <w:r>
        <w:rPr>
          <w:rFonts w:ascii="Tahoma" w:hAnsi="Tahoma" w:cs="Tahoma"/>
          <w:highlight w:val="white"/>
        </w:rPr>
        <w:t>N</w:t>
      </w:r>
      <w:r w:rsidRPr="00D6665E">
        <w:rPr>
          <w:rFonts w:ascii="Tahoma" w:hAnsi="Tahoma" w:cs="Tahoma"/>
          <w:highlight w:val="white"/>
        </w:rPr>
        <w:t xml:space="preserve">a podlagi 44. člena Statuta Občine Žirovnica </w:t>
      </w:r>
      <w:r>
        <w:rPr>
          <w:rFonts w:ascii="Tahoma" w:hAnsi="Tahoma" w:cs="Tahoma"/>
          <w:highlight w:val="white"/>
        </w:rPr>
        <w:t xml:space="preserve">(Uradni list RS, št. 66/18-UPB2) </w:t>
      </w:r>
      <w:r w:rsidRPr="00D6665E">
        <w:rPr>
          <w:rFonts w:ascii="Tahoma" w:hAnsi="Tahoma" w:cs="Tahoma"/>
          <w:highlight w:val="white"/>
        </w:rPr>
        <w:t xml:space="preserve">predlagam Občinskemu svetu Občine Žirovnica, da sprejme naslednji </w:t>
      </w:r>
    </w:p>
    <w:p w14:paraId="56FC163B" w14:textId="77777777" w:rsidR="00E167B9" w:rsidRPr="00D6665E" w:rsidRDefault="00E167B9" w:rsidP="00E167B9">
      <w:pPr>
        <w:jc w:val="both"/>
        <w:rPr>
          <w:rFonts w:ascii="Tahoma" w:hAnsi="Tahoma" w:cs="Tahoma"/>
          <w:highlight w:val="white"/>
        </w:rPr>
      </w:pPr>
    </w:p>
    <w:p w14:paraId="1FEDC933" w14:textId="77777777" w:rsidR="00E167B9" w:rsidRPr="00D6665E" w:rsidRDefault="00E167B9" w:rsidP="00E167B9">
      <w:pPr>
        <w:jc w:val="both"/>
        <w:rPr>
          <w:rFonts w:ascii="Tahoma" w:hAnsi="Tahoma" w:cs="Tahoma"/>
          <w:b/>
          <w:bCs/>
          <w:highlight w:val="white"/>
        </w:rPr>
      </w:pPr>
      <w:r w:rsidRPr="00D6665E">
        <w:rPr>
          <w:rFonts w:ascii="Tahoma" w:hAnsi="Tahoma" w:cs="Tahoma"/>
          <w:b/>
          <w:bCs/>
          <w:highlight w:val="white"/>
        </w:rPr>
        <w:t>SKLEP:</w:t>
      </w:r>
    </w:p>
    <w:p w14:paraId="004C755C" w14:textId="77777777" w:rsidR="00E167B9" w:rsidRPr="00D6665E" w:rsidRDefault="00E167B9" w:rsidP="00E167B9">
      <w:pPr>
        <w:jc w:val="both"/>
        <w:rPr>
          <w:rFonts w:ascii="Tahoma" w:hAnsi="Tahoma" w:cs="Tahoma"/>
          <w:b/>
          <w:bCs/>
          <w:highlight w:val="white"/>
        </w:rPr>
      </w:pPr>
      <w:r w:rsidRPr="00D6665E">
        <w:rPr>
          <w:rFonts w:ascii="Tahoma" w:hAnsi="Tahoma" w:cs="Tahoma"/>
          <w:b/>
          <w:bCs/>
          <w:highlight w:val="white"/>
        </w:rPr>
        <w:t xml:space="preserve">Sprejme se Sklep o mnenju </w:t>
      </w:r>
      <w:r>
        <w:rPr>
          <w:rFonts w:ascii="Tahoma" w:hAnsi="Tahoma" w:cs="Tahoma"/>
          <w:b/>
          <w:bCs/>
          <w:highlight w:val="white"/>
        </w:rPr>
        <w:t>O</w:t>
      </w:r>
      <w:r w:rsidRPr="00D6665E">
        <w:rPr>
          <w:rFonts w:ascii="Tahoma" w:hAnsi="Tahoma" w:cs="Tahoma"/>
          <w:b/>
          <w:bCs/>
          <w:highlight w:val="white"/>
        </w:rPr>
        <w:t>bčine</w:t>
      </w:r>
      <w:r>
        <w:rPr>
          <w:rFonts w:ascii="Tahoma" w:hAnsi="Tahoma" w:cs="Tahoma"/>
          <w:b/>
          <w:bCs/>
          <w:highlight w:val="white"/>
        </w:rPr>
        <w:t xml:space="preserve"> Žirovnica</w:t>
      </w:r>
      <w:r w:rsidRPr="00D6665E">
        <w:rPr>
          <w:rFonts w:ascii="Tahoma" w:hAnsi="Tahoma" w:cs="Tahoma"/>
          <w:b/>
          <w:bCs/>
          <w:highlight w:val="white"/>
        </w:rPr>
        <w:t xml:space="preserve"> k osnutkom pokrajinske zakonodaje.</w:t>
      </w:r>
    </w:p>
    <w:p w14:paraId="103EF702" w14:textId="77777777" w:rsidR="00E167B9" w:rsidRPr="00D6665E" w:rsidRDefault="00E167B9" w:rsidP="00E167B9">
      <w:pPr>
        <w:spacing w:line="288" w:lineRule="auto"/>
        <w:ind w:left="709" w:hanging="709"/>
        <w:jc w:val="both"/>
        <w:rPr>
          <w:rFonts w:ascii="Tahoma" w:hAnsi="Tahoma" w:cs="Tahoma"/>
        </w:rPr>
      </w:pPr>
    </w:p>
    <w:p w14:paraId="5A96BE20" w14:textId="77777777" w:rsidR="00E167B9" w:rsidRPr="00D6665E" w:rsidRDefault="00E167B9" w:rsidP="00E167B9">
      <w:pPr>
        <w:ind w:left="709" w:hanging="709"/>
        <w:jc w:val="both"/>
        <w:rPr>
          <w:rFonts w:ascii="Tahoma" w:hAnsi="Tahoma" w:cs="Tahoma"/>
        </w:rPr>
      </w:pPr>
      <w:r w:rsidRPr="00D6665E">
        <w:rPr>
          <w:rFonts w:ascii="Tahoma" w:hAnsi="Tahoma" w:cs="Tahoma"/>
        </w:rPr>
        <w:t>Številka: 031-0001/2020</w:t>
      </w:r>
    </w:p>
    <w:p w14:paraId="6408B4E2" w14:textId="77777777" w:rsidR="00E167B9" w:rsidRPr="00D6665E" w:rsidRDefault="00E167B9" w:rsidP="00E167B9">
      <w:pPr>
        <w:jc w:val="both"/>
        <w:rPr>
          <w:rFonts w:ascii="Tahoma" w:hAnsi="Tahoma" w:cs="Tahoma"/>
        </w:rPr>
      </w:pPr>
      <w:r w:rsidRPr="00D6665E">
        <w:rPr>
          <w:rFonts w:ascii="Tahoma" w:hAnsi="Tahoma" w:cs="Tahoma"/>
        </w:rPr>
        <w:t xml:space="preserve">Datum: </w:t>
      </w:r>
      <w:r>
        <w:rPr>
          <w:rFonts w:ascii="Tahoma" w:hAnsi="Tahoma" w:cs="Tahoma"/>
        </w:rPr>
        <w:t>28</w:t>
      </w:r>
      <w:r w:rsidRPr="00D6665E">
        <w:rPr>
          <w:rFonts w:ascii="Tahoma" w:hAnsi="Tahoma" w:cs="Tahoma"/>
        </w:rPr>
        <w:t>.0</w:t>
      </w:r>
      <w:r>
        <w:rPr>
          <w:rFonts w:ascii="Tahoma" w:hAnsi="Tahoma" w:cs="Tahoma"/>
        </w:rPr>
        <w:t>4</w:t>
      </w:r>
      <w:r w:rsidRPr="00D6665E">
        <w:rPr>
          <w:rFonts w:ascii="Tahoma" w:hAnsi="Tahoma" w:cs="Tahoma"/>
        </w:rPr>
        <w:t>.2021</w:t>
      </w:r>
      <w:r w:rsidRPr="00D6665E">
        <w:rPr>
          <w:rFonts w:ascii="Tahoma" w:hAnsi="Tahoma" w:cs="Tahoma"/>
        </w:rPr>
        <w:tab/>
      </w:r>
    </w:p>
    <w:p w14:paraId="3D103DA9" w14:textId="77777777" w:rsidR="00E167B9" w:rsidRDefault="00E167B9" w:rsidP="00E167B9">
      <w:pPr>
        <w:tabs>
          <w:tab w:val="left" w:pos="8160"/>
        </w:tabs>
        <w:spacing w:line="288" w:lineRule="auto"/>
        <w:jc w:val="both"/>
        <w:rPr>
          <w:rFonts w:ascii="Tahoma" w:hAnsi="Tahoma" w:cs="Tahoma"/>
          <w:b/>
        </w:rPr>
      </w:pPr>
    </w:p>
    <w:p w14:paraId="331A4407" w14:textId="77777777" w:rsidR="00E167B9" w:rsidRDefault="00E167B9" w:rsidP="00E167B9">
      <w:pPr>
        <w:tabs>
          <w:tab w:val="left" w:pos="8160"/>
        </w:tabs>
        <w:spacing w:line="288" w:lineRule="auto"/>
        <w:jc w:val="both"/>
        <w:rPr>
          <w:rFonts w:ascii="Tahoma" w:hAnsi="Tahoma" w:cs="Tahoma"/>
          <w:bCs/>
        </w:rPr>
      </w:pPr>
      <w:r w:rsidRPr="00A85C1D">
        <w:rPr>
          <w:rFonts w:ascii="Tahoma" w:hAnsi="Tahoma" w:cs="Tahoma"/>
          <w:bCs/>
        </w:rPr>
        <w:t>Pripravila:</w:t>
      </w:r>
    </w:p>
    <w:p w14:paraId="11B08CE6" w14:textId="77777777" w:rsidR="00E167B9" w:rsidRDefault="00E167B9" w:rsidP="00E167B9">
      <w:pPr>
        <w:tabs>
          <w:tab w:val="left" w:pos="1985"/>
        </w:tabs>
        <w:jc w:val="both"/>
        <w:rPr>
          <w:rFonts w:ascii="Tahoma" w:hAnsi="Tahoma" w:cs="Tahoma"/>
          <w:bCs/>
        </w:rPr>
      </w:pPr>
      <w:r w:rsidRPr="00D6665E">
        <w:rPr>
          <w:rFonts w:ascii="Tahoma" w:hAnsi="Tahoma" w:cs="Tahoma"/>
          <w:bCs/>
        </w:rPr>
        <w:t>Strokovna skupina D</w:t>
      </w:r>
      <w:r>
        <w:rPr>
          <w:rFonts w:ascii="Tahoma" w:hAnsi="Tahoma" w:cs="Tahoma"/>
          <w:bCs/>
        </w:rPr>
        <w:t>S</w:t>
      </w:r>
      <w:r w:rsidRPr="00D6665E">
        <w:rPr>
          <w:rFonts w:ascii="Tahoma" w:hAnsi="Tahoma" w:cs="Tahoma"/>
          <w:bCs/>
        </w:rPr>
        <w:t xml:space="preserve"> RS za pripravo pokrajinske zakonodaje</w:t>
      </w:r>
    </w:p>
    <w:p w14:paraId="3D1A0A8D" w14:textId="77777777" w:rsidR="00E167B9" w:rsidRPr="00A85C1D" w:rsidRDefault="00E167B9" w:rsidP="00E167B9">
      <w:pPr>
        <w:tabs>
          <w:tab w:val="left" w:pos="1985"/>
        </w:tabs>
        <w:jc w:val="both"/>
        <w:rPr>
          <w:rFonts w:ascii="Tahoma" w:hAnsi="Tahoma" w:cs="Tahoma"/>
          <w:bCs/>
        </w:rPr>
      </w:pPr>
      <w:r>
        <w:rPr>
          <w:rFonts w:ascii="Tahoma" w:hAnsi="Tahoma" w:cs="Tahoma"/>
          <w:bCs/>
        </w:rPr>
        <w:t>Monika Kusterle, univ. dipl. prav.</w:t>
      </w:r>
    </w:p>
    <w:p w14:paraId="2B13A980" w14:textId="77777777" w:rsidR="00E167B9" w:rsidRDefault="00E167B9" w:rsidP="00E167B9">
      <w:pPr>
        <w:tabs>
          <w:tab w:val="left" w:pos="8160"/>
        </w:tabs>
        <w:jc w:val="center"/>
        <w:rPr>
          <w:rFonts w:ascii="Tahoma" w:hAnsi="Tahoma" w:cs="Tahoma"/>
          <w:bCs/>
        </w:rPr>
      </w:pPr>
      <w:r w:rsidRPr="00D6665E">
        <w:rPr>
          <w:rFonts w:ascii="Tahoma" w:hAnsi="Tahoma" w:cs="Tahoma"/>
          <w:bCs/>
        </w:rPr>
        <w:t xml:space="preserve">                                                                                  </w:t>
      </w:r>
    </w:p>
    <w:p w14:paraId="2C5A6B05" w14:textId="77777777" w:rsidR="00E167B9" w:rsidRPr="00D6665E" w:rsidRDefault="00E167B9" w:rsidP="00E167B9">
      <w:pPr>
        <w:tabs>
          <w:tab w:val="left" w:pos="8160"/>
        </w:tabs>
        <w:jc w:val="center"/>
        <w:rPr>
          <w:rFonts w:ascii="Tahoma" w:hAnsi="Tahoma" w:cs="Tahoma"/>
          <w:bCs/>
        </w:rPr>
      </w:pPr>
      <w:r>
        <w:rPr>
          <w:rFonts w:ascii="Tahoma" w:hAnsi="Tahoma" w:cs="Tahoma"/>
          <w:bCs/>
        </w:rPr>
        <w:t xml:space="preserve">                                                                                  </w:t>
      </w:r>
      <w:r w:rsidRPr="00D6665E">
        <w:rPr>
          <w:rFonts w:ascii="Tahoma" w:hAnsi="Tahoma" w:cs="Tahoma"/>
          <w:bCs/>
        </w:rPr>
        <w:t>Leopold P</w:t>
      </w:r>
      <w:r>
        <w:rPr>
          <w:rFonts w:ascii="Tahoma" w:hAnsi="Tahoma" w:cs="Tahoma"/>
          <w:bCs/>
        </w:rPr>
        <w:t>ogačar</w:t>
      </w:r>
    </w:p>
    <w:p w14:paraId="23C8584A" w14:textId="77777777" w:rsidR="00E167B9" w:rsidRPr="00D6665E" w:rsidRDefault="00E167B9" w:rsidP="00E167B9">
      <w:pPr>
        <w:tabs>
          <w:tab w:val="left" w:pos="8160"/>
        </w:tabs>
        <w:jc w:val="center"/>
        <w:rPr>
          <w:rFonts w:ascii="Tahoma" w:hAnsi="Tahoma" w:cs="Tahoma"/>
          <w:bCs/>
        </w:rPr>
      </w:pPr>
      <w:r w:rsidRPr="00D6665E">
        <w:rPr>
          <w:rFonts w:ascii="Tahoma" w:hAnsi="Tahoma" w:cs="Tahoma"/>
          <w:bCs/>
        </w:rPr>
        <w:t xml:space="preserve">                                                                                     Ž</w:t>
      </w:r>
      <w:r>
        <w:rPr>
          <w:rFonts w:ascii="Tahoma" w:hAnsi="Tahoma" w:cs="Tahoma"/>
          <w:bCs/>
        </w:rPr>
        <w:t>upan</w:t>
      </w:r>
    </w:p>
    <w:p w14:paraId="7B91AF0F" w14:textId="72F8062A" w:rsidR="00446161" w:rsidRPr="00E167B9" w:rsidRDefault="00446161" w:rsidP="00E167B9"/>
    <w:sectPr w:rsidR="00446161" w:rsidRPr="00E167B9" w:rsidSect="00D6665E">
      <w:headerReference w:type="first" r:id="rId8"/>
      <w:footerReference w:type="first" r:id="rId9"/>
      <w:pgSz w:w="11910" w:h="16840"/>
      <w:pgMar w:top="1077" w:right="1077" w:bottom="1077" w:left="1077" w:header="709" w:footer="777"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53AC7" w14:textId="77777777" w:rsidR="00DF64FB" w:rsidRDefault="00DF64FB">
      <w:r>
        <w:separator/>
      </w:r>
    </w:p>
  </w:endnote>
  <w:endnote w:type="continuationSeparator" w:id="0">
    <w:p w14:paraId="6E439E2D" w14:textId="77777777" w:rsidR="00DF64FB" w:rsidRDefault="00DF6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290400"/>
      <w:docPartObj>
        <w:docPartGallery w:val="Page Numbers (Bottom of Page)"/>
        <w:docPartUnique/>
      </w:docPartObj>
    </w:sdtPr>
    <w:sdtEndPr/>
    <w:sdtContent>
      <w:p w14:paraId="6AFDDD69" w14:textId="08EDF915" w:rsidR="00446161" w:rsidRDefault="00446161">
        <w:pPr>
          <w:pStyle w:val="Noga"/>
          <w:jc w:val="center"/>
        </w:pPr>
        <w:r>
          <w:fldChar w:fldCharType="begin"/>
        </w:r>
        <w:r>
          <w:instrText>PAGE   \* MERGEFORMAT</w:instrText>
        </w:r>
        <w:r>
          <w:fldChar w:fldCharType="separate"/>
        </w:r>
        <w:r w:rsidRPr="002E5535">
          <w:rPr>
            <w:noProof/>
            <w:lang w:val="sl-SI"/>
          </w:rPr>
          <w:t>1</w:t>
        </w:r>
        <w:r>
          <w:fldChar w:fldCharType="end"/>
        </w:r>
      </w:p>
    </w:sdtContent>
  </w:sdt>
  <w:p w14:paraId="57CCE86F" w14:textId="77777777" w:rsidR="00446161" w:rsidRDefault="0044616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800A0" w14:textId="77777777" w:rsidR="00DF64FB" w:rsidRDefault="00DF64FB">
      <w:r>
        <w:separator/>
      </w:r>
    </w:p>
  </w:footnote>
  <w:footnote w:type="continuationSeparator" w:id="0">
    <w:p w14:paraId="0E6A0E83" w14:textId="77777777" w:rsidR="00DF64FB" w:rsidRDefault="00DF6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E6D73" w14:textId="7819A95E" w:rsidR="00446161" w:rsidRPr="008C4410" w:rsidRDefault="00446161" w:rsidP="008C441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5" w15:restartNumberingAfterBreak="0">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6"/>
  </w:num>
  <w:num w:numId="5">
    <w:abstractNumId w:val="10"/>
  </w:num>
  <w:num w:numId="6">
    <w:abstractNumId w:val="7"/>
  </w:num>
  <w:num w:numId="7">
    <w:abstractNumId w:val="9"/>
  </w:num>
  <w:num w:numId="8">
    <w:abstractNumId w:val="5"/>
  </w:num>
  <w:num w:numId="9">
    <w:abstractNumId w:val="1"/>
  </w:num>
  <w:num w:numId="10">
    <w:abstractNumId w:val="4"/>
  </w:num>
  <w:num w:numId="11">
    <w:abstractNumId w:val="2"/>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4C3D"/>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5613B"/>
    <w:rsid w:val="00164C14"/>
    <w:rsid w:val="00166BA1"/>
    <w:rsid w:val="00177D28"/>
    <w:rsid w:val="00177FE9"/>
    <w:rsid w:val="00182B7B"/>
    <w:rsid w:val="001862BF"/>
    <w:rsid w:val="001868A9"/>
    <w:rsid w:val="00191363"/>
    <w:rsid w:val="001961F6"/>
    <w:rsid w:val="0019781F"/>
    <w:rsid w:val="001A012D"/>
    <w:rsid w:val="001A5443"/>
    <w:rsid w:val="001A6437"/>
    <w:rsid w:val="001B736E"/>
    <w:rsid w:val="001C296C"/>
    <w:rsid w:val="001C435C"/>
    <w:rsid w:val="001C60EC"/>
    <w:rsid w:val="001D047F"/>
    <w:rsid w:val="001D22DA"/>
    <w:rsid w:val="001D7079"/>
    <w:rsid w:val="001E6D6B"/>
    <w:rsid w:val="001E6F55"/>
    <w:rsid w:val="001F06D1"/>
    <w:rsid w:val="001F195E"/>
    <w:rsid w:val="001F5897"/>
    <w:rsid w:val="001F6026"/>
    <w:rsid w:val="002029E1"/>
    <w:rsid w:val="00202BFF"/>
    <w:rsid w:val="0020630F"/>
    <w:rsid w:val="00206C2E"/>
    <w:rsid w:val="00207BA5"/>
    <w:rsid w:val="00210575"/>
    <w:rsid w:val="002155DB"/>
    <w:rsid w:val="00216840"/>
    <w:rsid w:val="002223E7"/>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B005B"/>
    <w:rsid w:val="002B1C46"/>
    <w:rsid w:val="002B3071"/>
    <w:rsid w:val="002B34DE"/>
    <w:rsid w:val="002B4B87"/>
    <w:rsid w:val="002B6683"/>
    <w:rsid w:val="002D13A1"/>
    <w:rsid w:val="002D2CD1"/>
    <w:rsid w:val="002D383F"/>
    <w:rsid w:val="002D5FF7"/>
    <w:rsid w:val="002E16E8"/>
    <w:rsid w:val="002E2D32"/>
    <w:rsid w:val="002E5535"/>
    <w:rsid w:val="002F37DF"/>
    <w:rsid w:val="0030170D"/>
    <w:rsid w:val="003054AF"/>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D47A0"/>
    <w:rsid w:val="003D7C07"/>
    <w:rsid w:val="003E06DA"/>
    <w:rsid w:val="003E0F72"/>
    <w:rsid w:val="003E6C5C"/>
    <w:rsid w:val="003E742D"/>
    <w:rsid w:val="003E79A0"/>
    <w:rsid w:val="003F52F3"/>
    <w:rsid w:val="0040142C"/>
    <w:rsid w:val="00401559"/>
    <w:rsid w:val="0040727C"/>
    <w:rsid w:val="00424C2D"/>
    <w:rsid w:val="0042507C"/>
    <w:rsid w:val="004255AC"/>
    <w:rsid w:val="00426E8E"/>
    <w:rsid w:val="00431D58"/>
    <w:rsid w:val="004320AD"/>
    <w:rsid w:val="00433B9F"/>
    <w:rsid w:val="00434147"/>
    <w:rsid w:val="004350D5"/>
    <w:rsid w:val="004360F6"/>
    <w:rsid w:val="00442540"/>
    <w:rsid w:val="00442956"/>
    <w:rsid w:val="00446161"/>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91633"/>
    <w:rsid w:val="00591845"/>
    <w:rsid w:val="00592C85"/>
    <w:rsid w:val="0059349A"/>
    <w:rsid w:val="005A3F4C"/>
    <w:rsid w:val="005A516F"/>
    <w:rsid w:val="005A66D5"/>
    <w:rsid w:val="005A6AB6"/>
    <w:rsid w:val="005B4A7D"/>
    <w:rsid w:val="005B66E6"/>
    <w:rsid w:val="005B777F"/>
    <w:rsid w:val="005C1632"/>
    <w:rsid w:val="005C17BA"/>
    <w:rsid w:val="005C655B"/>
    <w:rsid w:val="005C69B5"/>
    <w:rsid w:val="005D3573"/>
    <w:rsid w:val="005D41FF"/>
    <w:rsid w:val="005D702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424E"/>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72C0F"/>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75E"/>
    <w:rsid w:val="00A33E8B"/>
    <w:rsid w:val="00A36BFC"/>
    <w:rsid w:val="00A41420"/>
    <w:rsid w:val="00A463AA"/>
    <w:rsid w:val="00A5494E"/>
    <w:rsid w:val="00A5527F"/>
    <w:rsid w:val="00A557DD"/>
    <w:rsid w:val="00A64F02"/>
    <w:rsid w:val="00A77246"/>
    <w:rsid w:val="00A85765"/>
    <w:rsid w:val="00A85C1D"/>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96C55"/>
    <w:rsid w:val="00BA1847"/>
    <w:rsid w:val="00BA3BE2"/>
    <w:rsid w:val="00BA6AF9"/>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769"/>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2BF3"/>
    <w:rsid w:val="00CB3A93"/>
    <w:rsid w:val="00CB48F4"/>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665E"/>
    <w:rsid w:val="00D674AE"/>
    <w:rsid w:val="00D71120"/>
    <w:rsid w:val="00D76F21"/>
    <w:rsid w:val="00D812E7"/>
    <w:rsid w:val="00D84814"/>
    <w:rsid w:val="00D8566F"/>
    <w:rsid w:val="00D862DD"/>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DF64FB"/>
    <w:rsid w:val="00E134DF"/>
    <w:rsid w:val="00E15B29"/>
    <w:rsid w:val="00E16473"/>
    <w:rsid w:val="00E167B9"/>
    <w:rsid w:val="00E17E24"/>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55D0"/>
    <w:rsid w:val="00FB6867"/>
    <w:rsid w:val="00FB70BD"/>
    <w:rsid w:val="00FC1665"/>
    <w:rsid w:val="00FC3107"/>
    <w:rsid w:val="00FC4953"/>
    <w:rsid w:val="00FC4BE9"/>
    <w:rsid w:val="00FD18B1"/>
    <w:rsid w:val="00FD1BDC"/>
    <w:rsid w:val="00FD33E4"/>
    <w:rsid w:val="00FE3690"/>
    <w:rsid w:val="00FE4485"/>
    <w:rsid w:val="00FE6726"/>
    <w:rsid w:val="00FE70C7"/>
    <w:rsid w:val="00FF395F"/>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A46E09"/>
  <w15:docId w15:val="{EB9215D8-73B1-422F-95E4-39B646882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0">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znabemesta">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747B869-FC8E-4022-AF06-53971D6BA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788</Words>
  <Characters>4492</Characters>
  <Application>Microsoft Office Word</Application>
  <DocSecurity>0</DocSecurity>
  <Lines>37</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Občina Žirovnica</cp:lastModifiedBy>
  <cp:revision>5</cp:revision>
  <cp:lastPrinted>2020-11-10T14:33:00Z</cp:lastPrinted>
  <dcterms:created xsi:type="dcterms:W3CDTF">2021-04-28T13:50:00Z</dcterms:created>
  <dcterms:modified xsi:type="dcterms:W3CDTF">2021-04-2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